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8D4E53" w14:textId="77777777" w:rsidR="006D0204" w:rsidRPr="00BF67C7" w:rsidRDefault="006D0204" w:rsidP="008F19D7">
      <w:pPr>
        <w:spacing w:after="120"/>
        <w:jc w:val="center"/>
        <w:rPr>
          <w:rFonts w:ascii="Eras Light ITC" w:hAnsi="Eras Light ITC" w:cs="Narkisim"/>
          <w:b/>
        </w:rPr>
      </w:pPr>
      <w:r w:rsidRPr="00BF67C7">
        <w:rPr>
          <w:rFonts w:ascii="Eras Light ITC" w:hAnsi="Eras Light ITC" w:cs="Narkisim"/>
          <w:b/>
        </w:rPr>
        <w:t>South Salt Lake Valley Mosquito Abatement District</w:t>
      </w:r>
    </w:p>
    <w:p w14:paraId="5F02683E" w14:textId="77777777" w:rsidR="006D0204" w:rsidRPr="00BF67C7" w:rsidRDefault="006D0204" w:rsidP="008F19D7">
      <w:pPr>
        <w:spacing w:after="120"/>
        <w:jc w:val="center"/>
        <w:rPr>
          <w:rFonts w:ascii="Eras Light ITC" w:hAnsi="Eras Light ITC" w:cs="Narkisim"/>
          <w:b/>
        </w:rPr>
      </w:pPr>
      <w:r w:rsidRPr="00BF67C7">
        <w:rPr>
          <w:rFonts w:ascii="Eras Light ITC" w:hAnsi="Eras Light ITC" w:cs="Narkisim"/>
          <w:b/>
        </w:rPr>
        <w:t>Board Meeting Minutes</w:t>
      </w:r>
    </w:p>
    <w:p w14:paraId="7A660529" w14:textId="264A12F4" w:rsidR="006D0204" w:rsidRPr="00BF67C7" w:rsidRDefault="00591228" w:rsidP="008F19D7">
      <w:pPr>
        <w:spacing w:after="120"/>
        <w:jc w:val="center"/>
        <w:rPr>
          <w:rFonts w:ascii="Eras Light ITC" w:hAnsi="Eras Light ITC" w:cs="Narkisim"/>
          <w:b/>
        </w:rPr>
      </w:pPr>
      <w:r>
        <w:rPr>
          <w:rFonts w:ascii="Eras Light ITC" w:hAnsi="Eras Light ITC" w:cs="Narkisim"/>
          <w:b/>
        </w:rPr>
        <w:t>March</w:t>
      </w:r>
      <w:r w:rsidR="008B35A5">
        <w:rPr>
          <w:rFonts w:ascii="Eras Light ITC" w:hAnsi="Eras Light ITC" w:cs="Narkisim"/>
          <w:b/>
        </w:rPr>
        <w:t xml:space="preserve"> </w:t>
      </w:r>
      <w:r w:rsidR="00D30895">
        <w:rPr>
          <w:rFonts w:ascii="Eras Light ITC" w:hAnsi="Eras Light ITC" w:cs="Narkisim"/>
          <w:b/>
        </w:rPr>
        <w:t>9</w:t>
      </w:r>
      <w:r w:rsidR="008B35A5">
        <w:rPr>
          <w:rFonts w:ascii="Eras Light ITC" w:hAnsi="Eras Light ITC" w:cs="Narkisim"/>
          <w:b/>
          <w:vertAlign w:val="superscript"/>
        </w:rPr>
        <w:t>th</w:t>
      </w:r>
      <w:r w:rsidR="006D0204" w:rsidRPr="00BF67C7">
        <w:rPr>
          <w:rFonts w:ascii="Eras Light ITC" w:hAnsi="Eras Light ITC" w:cs="Narkisim"/>
          <w:b/>
        </w:rPr>
        <w:t xml:space="preserve">, </w:t>
      </w:r>
      <w:r w:rsidR="008F19D7" w:rsidRPr="00BF67C7">
        <w:rPr>
          <w:rFonts w:ascii="Eras Light ITC" w:hAnsi="Eras Light ITC" w:cs="Narkisim"/>
          <w:b/>
        </w:rPr>
        <w:t>20</w:t>
      </w:r>
      <w:r w:rsidR="008F19D7">
        <w:rPr>
          <w:rFonts w:ascii="Eras Light ITC" w:hAnsi="Eras Light ITC" w:cs="Narkisim"/>
          <w:b/>
        </w:rPr>
        <w:t>26,</w:t>
      </w:r>
      <w:r w:rsidR="006D0204" w:rsidRPr="00BF67C7">
        <w:rPr>
          <w:rFonts w:ascii="Eras Light ITC" w:hAnsi="Eras Light ITC" w:cs="Narkisim"/>
          <w:b/>
        </w:rPr>
        <w:t xml:space="preserve"> at 2:</w:t>
      </w:r>
      <w:r w:rsidR="006D0204">
        <w:rPr>
          <w:rFonts w:ascii="Eras Light ITC" w:hAnsi="Eras Light ITC" w:cs="Narkisim"/>
          <w:b/>
        </w:rPr>
        <w:t>00</w:t>
      </w:r>
      <w:r w:rsidR="00C12F0E">
        <w:rPr>
          <w:rFonts w:ascii="Eras Light ITC" w:hAnsi="Eras Light ITC" w:cs="Narkisim"/>
          <w:b/>
        </w:rPr>
        <w:t xml:space="preserve"> </w:t>
      </w:r>
      <w:r w:rsidR="006D0204" w:rsidRPr="00BF67C7">
        <w:rPr>
          <w:rFonts w:ascii="Eras Light ITC" w:hAnsi="Eras Light ITC" w:cs="Narkisim"/>
          <w:b/>
        </w:rPr>
        <w:t>pm</w:t>
      </w:r>
    </w:p>
    <w:p w14:paraId="32093505" w14:textId="77777777" w:rsidR="00187C1D" w:rsidRDefault="00187C1D" w:rsidP="008F19D7">
      <w:pPr>
        <w:spacing w:after="120"/>
        <w:rPr>
          <w:rFonts w:ascii="Eras Light ITC" w:hAnsi="Eras Light ITC" w:cs="Narkisim"/>
        </w:rPr>
      </w:pPr>
    </w:p>
    <w:p w14:paraId="541E1827" w14:textId="236ACA51" w:rsidR="00CD6939" w:rsidRPr="00CD6939" w:rsidRDefault="00FA0FBB" w:rsidP="008F19D7">
      <w:pPr>
        <w:spacing w:after="120"/>
        <w:rPr>
          <w:rFonts w:ascii="Eras Light ITC" w:hAnsi="Eras Light ITC" w:cs="Narkisim"/>
        </w:rPr>
      </w:pPr>
      <w:r w:rsidRPr="00BF67C7">
        <w:rPr>
          <w:rFonts w:ascii="Eras Light ITC" w:hAnsi="Eras Light ITC" w:cs="Narkisim"/>
        </w:rPr>
        <w:t>The Board of Trustees of the South Salt Lake Valley Mosquito Abatement District</w:t>
      </w:r>
      <w:r>
        <w:rPr>
          <w:rFonts w:ascii="Eras Light ITC" w:hAnsi="Eras Light ITC" w:cs="Narkisim"/>
        </w:rPr>
        <w:t xml:space="preserve"> (SSLVMAD)</w:t>
      </w:r>
      <w:r w:rsidRPr="00BF67C7">
        <w:rPr>
          <w:rFonts w:ascii="Eras Light ITC" w:hAnsi="Eras Light ITC" w:cs="Narkisim"/>
        </w:rPr>
        <w:t xml:space="preserve">, Salt Lake County, State of Utah, met </w:t>
      </w:r>
      <w:r>
        <w:rPr>
          <w:rFonts w:ascii="Eras Light ITC" w:hAnsi="Eras Light ITC" w:cs="Narkisim"/>
        </w:rPr>
        <w:t xml:space="preserve">in a board meeting at the </w:t>
      </w:r>
      <w:proofErr w:type="gramStart"/>
      <w:r>
        <w:rPr>
          <w:rFonts w:ascii="Eras Light ITC" w:hAnsi="Eras Light ITC" w:cs="Narkisim"/>
        </w:rPr>
        <w:t>District</w:t>
      </w:r>
      <w:proofErr w:type="gramEnd"/>
      <w:r>
        <w:rPr>
          <w:rFonts w:ascii="Eras Light ITC" w:hAnsi="Eras Light ITC" w:cs="Narkisim"/>
        </w:rPr>
        <w:t xml:space="preserve"> offices at 7308 Airport Road, West Jordan, Utah and via Zoom with an anchor location established at the </w:t>
      </w:r>
      <w:proofErr w:type="gramStart"/>
      <w:r>
        <w:rPr>
          <w:rFonts w:ascii="Eras Light ITC" w:hAnsi="Eras Light ITC" w:cs="Narkisim"/>
        </w:rPr>
        <w:t>District</w:t>
      </w:r>
      <w:proofErr w:type="gramEnd"/>
      <w:r>
        <w:rPr>
          <w:rFonts w:ascii="Eras Light ITC" w:hAnsi="Eras Light ITC" w:cs="Narkisim"/>
        </w:rPr>
        <w:t xml:space="preserve"> offices</w:t>
      </w:r>
      <w:r w:rsidR="00CD6939" w:rsidRPr="00CD6939">
        <w:rPr>
          <w:rFonts w:ascii="Eras Light ITC" w:hAnsi="Eras Light ITC" w:cs="Narkisim"/>
        </w:rPr>
        <w:t>.</w:t>
      </w:r>
    </w:p>
    <w:p w14:paraId="020092A8" w14:textId="47FFA6E0" w:rsidR="006D0204" w:rsidRDefault="006D0204" w:rsidP="008F19D7">
      <w:pPr>
        <w:spacing w:after="120"/>
        <w:rPr>
          <w:rFonts w:ascii="Eras Light ITC" w:hAnsi="Eras Light ITC" w:cs="Narkisim"/>
        </w:rPr>
      </w:pPr>
      <w:r>
        <w:rPr>
          <w:rFonts w:ascii="Eras Light ITC" w:hAnsi="Eras Light ITC" w:cs="Narkisim"/>
        </w:rPr>
        <w:t xml:space="preserve">The following </w:t>
      </w:r>
      <w:r w:rsidRPr="00BF67C7">
        <w:rPr>
          <w:rFonts w:ascii="Eras Light ITC" w:hAnsi="Eras Light ITC" w:cs="Narkisim"/>
        </w:rPr>
        <w:t>board members were present</w:t>
      </w:r>
      <w:r w:rsidR="009D5934">
        <w:rPr>
          <w:rFonts w:ascii="Eras Light ITC" w:hAnsi="Eras Light ITC" w:cs="Narkisim"/>
        </w:rPr>
        <w:t xml:space="preserve"> </w:t>
      </w:r>
      <w:r w:rsidR="002C5724">
        <w:rPr>
          <w:rFonts w:ascii="Eras Light ITC" w:hAnsi="Eras Light ITC" w:cs="Narkisim"/>
        </w:rPr>
        <w:t xml:space="preserve">Tarrah Anderson (Herriman), </w:t>
      </w:r>
      <w:r w:rsidR="00CB63B2" w:rsidRPr="00BF67C7">
        <w:rPr>
          <w:rFonts w:ascii="Eras Light ITC" w:hAnsi="Eras Light ITC" w:cs="Narkisim"/>
        </w:rPr>
        <w:t xml:space="preserve">Silvia </w:t>
      </w:r>
      <w:proofErr w:type="spellStart"/>
      <w:r w:rsidR="00CB63B2" w:rsidRPr="00BF67C7">
        <w:rPr>
          <w:rFonts w:ascii="Eras Light ITC" w:hAnsi="Eras Light ITC" w:cs="Narkisim"/>
        </w:rPr>
        <w:t>Catten</w:t>
      </w:r>
      <w:proofErr w:type="spellEnd"/>
      <w:r w:rsidR="00CB63B2" w:rsidRPr="00BF67C7">
        <w:rPr>
          <w:rFonts w:ascii="Eras Light ITC" w:hAnsi="Eras Light ITC" w:cs="Narkisim"/>
        </w:rPr>
        <w:t xml:space="preserve"> (Millcreek)</w:t>
      </w:r>
      <w:r w:rsidR="00CB63B2">
        <w:rPr>
          <w:rFonts w:ascii="Eras Light ITC" w:hAnsi="Eras Light ITC" w:cs="Narkisim"/>
        </w:rPr>
        <w:t>,</w:t>
      </w:r>
      <w:r w:rsidR="00CB63B2" w:rsidRPr="00EF2079">
        <w:rPr>
          <w:rFonts w:ascii="Eras Light ITC" w:hAnsi="Eras Light ITC" w:cs="Narkisim"/>
        </w:rPr>
        <w:t xml:space="preserve"> </w:t>
      </w:r>
      <w:r w:rsidR="001141B9">
        <w:rPr>
          <w:rFonts w:ascii="Eras Light ITC" w:hAnsi="Eras Light ITC" w:cs="Narkisim"/>
        </w:rPr>
        <w:t xml:space="preserve">Don Christensen (West Valley), </w:t>
      </w:r>
      <w:r w:rsidR="00B71CA8" w:rsidRPr="0C846469">
        <w:rPr>
          <w:rFonts w:ascii="Eras Light ITC" w:hAnsi="Eras Light ITC" w:cs="Narkisim"/>
        </w:rPr>
        <w:t xml:space="preserve">Brad Gilson (Draper), </w:t>
      </w:r>
      <w:r w:rsidR="00CB63B2" w:rsidRPr="0C846469">
        <w:rPr>
          <w:rFonts w:ascii="Eras Light ITC" w:hAnsi="Eras Light ITC" w:cs="Narkisim"/>
        </w:rPr>
        <w:t xml:space="preserve">Paul Glover (Midvale), </w:t>
      </w:r>
      <w:r w:rsidR="002C5724">
        <w:rPr>
          <w:rFonts w:ascii="Eras Light ITC" w:hAnsi="Eras Light ITC" w:cs="Narkisim"/>
        </w:rPr>
        <w:t xml:space="preserve">Kelvin Green (West Jordan), </w:t>
      </w:r>
      <w:r w:rsidR="006D5CD5">
        <w:rPr>
          <w:rFonts w:ascii="Eras Light ITC" w:hAnsi="Eras Light ITC" w:cs="Narkisim"/>
        </w:rPr>
        <w:t xml:space="preserve">Kathie Johnson (South Jordan), </w:t>
      </w:r>
      <w:r w:rsidR="007C0F4A" w:rsidRPr="00BF67C7">
        <w:rPr>
          <w:rFonts w:ascii="Eras Light ITC" w:hAnsi="Eras Light ITC" w:cs="Narkisim"/>
        </w:rPr>
        <w:t>Kristie Overson (Taylorsville)</w:t>
      </w:r>
      <w:r w:rsidR="007C0F4A">
        <w:rPr>
          <w:rFonts w:ascii="Eras Light ITC" w:hAnsi="Eras Light ITC" w:cs="Narkisim"/>
        </w:rPr>
        <w:t xml:space="preserve">, </w:t>
      </w:r>
      <w:r w:rsidR="00C76397">
        <w:rPr>
          <w:rFonts w:ascii="Eras Light ITC" w:hAnsi="Eras Light ITC" w:cs="Narkisim"/>
        </w:rPr>
        <w:t xml:space="preserve">Linda Price (White City), </w:t>
      </w:r>
      <w:r>
        <w:rPr>
          <w:rFonts w:ascii="Eras Light ITC" w:hAnsi="Eras Light ITC" w:cs="Narkisim"/>
        </w:rPr>
        <w:t>Florence Reynolds (Sandy),</w:t>
      </w:r>
      <w:r w:rsidR="00DA3FE0">
        <w:rPr>
          <w:rFonts w:ascii="Eras Light ITC" w:hAnsi="Eras Light ITC" w:cs="Narkisim"/>
        </w:rPr>
        <w:t xml:space="preserve"> </w:t>
      </w:r>
      <w:r w:rsidR="001141B9">
        <w:rPr>
          <w:rFonts w:ascii="Eras Light ITC" w:hAnsi="Eras Light ITC" w:cs="Narkisim"/>
        </w:rPr>
        <w:t xml:space="preserve">Ilene Risk (Salt Lake County), </w:t>
      </w:r>
      <w:r w:rsidR="00D30895">
        <w:rPr>
          <w:rFonts w:ascii="Eras Light ITC" w:hAnsi="Eras Light ITC" w:cs="Narkisim"/>
        </w:rPr>
        <w:t xml:space="preserve">Shannon Smith (Riverton), </w:t>
      </w:r>
      <w:r w:rsidR="008B35A5" w:rsidRPr="00BF67C7">
        <w:rPr>
          <w:rFonts w:ascii="Eras Light ITC" w:hAnsi="Eras Light ITC" w:cs="Narkisim"/>
        </w:rPr>
        <w:t>Laverne Snow (Murray</w:t>
      </w:r>
      <w:r w:rsidR="008B35A5">
        <w:rPr>
          <w:rFonts w:ascii="Eras Light ITC" w:hAnsi="Eras Light ITC" w:cs="Narkisim"/>
        </w:rPr>
        <w:t>)</w:t>
      </w:r>
      <w:r w:rsidR="0020777E">
        <w:rPr>
          <w:rFonts w:ascii="Eras Light ITC" w:hAnsi="Eras Light ITC" w:cs="Narkisim"/>
        </w:rPr>
        <w:t xml:space="preserve">, </w:t>
      </w:r>
      <w:r w:rsidR="00D30895">
        <w:rPr>
          <w:rFonts w:ascii="Eras Light ITC" w:hAnsi="Eras Light ITC" w:cs="Narkisim"/>
        </w:rPr>
        <w:t xml:space="preserve">David Sundwall (Holladay), </w:t>
      </w:r>
      <w:r w:rsidR="0020777E">
        <w:rPr>
          <w:rFonts w:ascii="Eras Light ITC" w:hAnsi="Eras Light ITC" w:cs="Narkisim"/>
        </w:rPr>
        <w:t>and</w:t>
      </w:r>
      <w:r w:rsidR="0020777E" w:rsidRPr="0020777E">
        <w:rPr>
          <w:rFonts w:ascii="Eras Light ITC" w:hAnsi="Eras Light ITC" w:cs="Narkisim"/>
        </w:rPr>
        <w:t xml:space="preserve"> </w:t>
      </w:r>
      <w:r w:rsidR="0020777E">
        <w:rPr>
          <w:rFonts w:ascii="Eras Light ITC" w:hAnsi="Eras Light ITC" w:cs="Narkisim"/>
        </w:rPr>
        <w:t>Greg Wilding (Bluffdale)</w:t>
      </w:r>
      <w:r w:rsidR="007C0F4A">
        <w:rPr>
          <w:rFonts w:ascii="Eras Light ITC" w:hAnsi="Eras Light ITC" w:cs="Narkisim"/>
        </w:rPr>
        <w:t>.</w:t>
      </w:r>
    </w:p>
    <w:p w14:paraId="0298F7D4" w14:textId="2896E0A5" w:rsidR="006D0204" w:rsidRDefault="006D0204" w:rsidP="008F19D7">
      <w:pPr>
        <w:spacing w:after="120"/>
        <w:rPr>
          <w:rFonts w:ascii="Eras Light ITC" w:hAnsi="Eras Light ITC" w:cs="Narkisim"/>
        </w:rPr>
      </w:pPr>
      <w:r w:rsidRPr="0C846469">
        <w:rPr>
          <w:rFonts w:ascii="Eras Light ITC" w:hAnsi="Eras Light ITC" w:cs="Narkisim"/>
        </w:rPr>
        <w:t>The following board members were absent</w:t>
      </w:r>
      <w:r w:rsidR="00DA3FE0" w:rsidRPr="0C846469">
        <w:rPr>
          <w:rFonts w:ascii="Eras Light ITC" w:hAnsi="Eras Light ITC" w:cs="Narkisim"/>
        </w:rPr>
        <w:t>:</w:t>
      </w:r>
      <w:r w:rsidR="00EF2079" w:rsidRPr="00EF2079">
        <w:rPr>
          <w:rFonts w:ascii="Eras Light ITC" w:hAnsi="Eras Light ITC" w:cs="Narkisim"/>
        </w:rPr>
        <w:t xml:space="preserve"> </w:t>
      </w:r>
      <w:r w:rsidR="00D30895">
        <w:rPr>
          <w:rFonts w:ascii="Eras Light ITC" w:hAnsi="Eras Light ITC" w:cs="Narkisim"/>
        </w:rPr>
        <w:t>Kathleen Bailey (</w:t>
      </w:r>
      <w:proofErr w:type="spellStart"/>
      <w:r w:rsidR="00D30895">
        <w:rPr>
          <w:rFonts w:ascii="Eras Light ITC" w:hAnsi="Eras Light ITC" w:cs="Narkisim"/>
        </w:rPr>
        <w:t>Copperton</w:t>
      </w:r>
      <w:proofErr w:type="spellEnd"/>
      <w:r w:rsidR="00D30895">
        <w:rPr>
          <w:rFonts w:ascii="Eras Light ITC" w:hAnsi="Eras Light ITC" w:cs="Narkisim"/>
        </w:rPr>
        <w:t xml:space="preserve">), </w:t>
      </w:r>
      <w:r w:rsidR="00FA0FBB">
        <w:rPr>
          <w:rFonts w:ascii="Eras Light ITC" w:hAnsi="Eras Light ITC" w:cs="Narkisim"/>
        </w:rPr>
        <w:t>Ellen Birrell</w:t>
      </w:r>
      <w:r w:rsidR="00FA0FBB" w:rsidRPr="0C846469">
        <w:rPr>
          <w:rFonts w:ascii="Eras Light ITC" w:hAnsi="Eras Light ITC" w:cs="Narkisim"/>
        </w:rPr>
        <w:t xml:space="preserve"> (Cottonwood Heights),</w:t>
      </w:r>
      <w:r w:rsidR="00FA0FBB">
        <w:rPr>
          <w:rFonts w:ascii="Eras Light ITC" w:hAnsi="Eras Light ITC" w:cs="Narkisim"/>
        </w:rPr>
        <w:t xml:space="preserve"> Jeff Bossard (Brighton), </w:t>
      </w:r>
      <w:r w:rsidR="00CB63B2">
        <w:rPr>
          <w:rFonts w:ascii="Eras Light ITC" w:hAnsi="Eras Light ITC" w:cs="Narkisim"/>
        </w:rPr>
        <w:t>Ty Brewer (Holladay</w:t>
      </w:r>
      <w:r w:rsidR="00FA0FBB">
        <w:rPr>
          <w:rFonts w:ascii="Eras Light ITC" w:hAnsi="Eras Light ITC" w:cs="Narkisim"/>
        </w:rPr>
        <w:t>),</w:t>
      </w:r>
      <w:r w:rsidR="00FA0FBB" w:rsidRPr="00FA0FBB">
        <w:rPr>
          <w:rFonts w:ascii="Eras Light ITC" w:hAnsi="Eras Light ITC" w:cs="Narkisim"/>
        </w:rPr>
        <w:t xml:space="preserve"> </w:t>
      </w:r>
      <w:r w:rsidR="00FA0FBB">
        <w:rPr>
          <w:rFonts w:ascii="Eras Light ITC" w:hAnsi="Eras Light ITC" w:cs="Narkisim"/>
        </w:rPr>
        <w:t>and Chris Merket (South Salt Lake)</w:t>
      </w:r>
      <w:r w:rsidR="008835E5">
        <w:rPr>
          <w:rFonts w:ascii="Eras Light ITC" w:hAnsi="Eras Light ITC" w:cs="Narkisim"/>
        </w:rPr>
        <w:t>.</w:t>
      </w:r>
    </w:p>
    <w:p w14:paraId="558C3A72" w14:textId="2D07D26D" w:rsidR="006D0204" w:rsidRPr="00BF67C7" w:rsidRDefault="006D0204" w:rsidP="008F19D7">
      <w:pPr>
        <w:spacing w:after="120"/>
        <w:rPr>
          <w:rFonts w:ascii="Eras Light ITC" w:hAnsi="Eras Light ITC" w:cs="Narkisim"/>
        </w:rPr>
      </w:pPr>
      <w:r w:rsidRPr="00BF67C7">
        <w:rPr>
          <w:rFonts w:ascii="Eras Light ITC" w:hAnsi="Eras Light ITC" w:cs="Narkisim"/>
        </w:rPr>
        <w:t>Also attending were</w:t>
      </w:r>
      <w:r w:rsidR="008E4888">
        <w:rPr>
          <w:rFonts w:ascii="Eras Light ITC" w:hAnsi="Eras Light ITC" w:cs="Narkisim"/>
        </w:rPr>
        <w:t xml:space="preserve"> </w:t>
      </w:r>
      <w:r w:rsidR="00376932">
        <w:rPr>
          <w:rFonts w:ascii="Eras Light ITC" w:hAnsi="Eras Light ITC" w:cs="Narkisim"/>
        </w:rPr>
        <w:t>Dan McBride</w:t>
      </w:r>
      <w:r w:rsidR="008C56AC">
        <w:rPr>
          <w:rFonts w:ascii="Eras Light ITC" w:hAnsi="Eras Light ITC" w:cs="Narkisim"/>
        </w:rPr>
        <w:t xml:space="preserve"> (District Manager)</w:t>
      </w:r>
      <w:r w:rsidR="006D5CD5">
        <w:rPr>
          <w:rFonts w:ascii="Eras Light ITC" w:hAnsi="Eras Light ITC" w:cs="Narkisim"/>
        </w:rPr>
        <w:t>, Scott Sommer</w:t>
      </w:r>
      <w:r w:rsidR="008C56AC">
        <w:rPr>
          <w:rFonts w:ascii="Eras Light ITC" w:hAnsi="Eras Light ITC" w:cs="Narkisim"/>
        </w:rPr>
        <w:t xml:space="preserve"> (Assistant Manager)</w:t>
      </w:r>
      <w:r w:rsidR="006D5CD5">
        <w:rPr>
          <w:rFonts w:ascii="Eras Light ITC" w:hAnsi="Eras Light ITC" w:cs="Narkisim"/>
        </w:rPr>
        <w:t>,</w:t>
      </w:r>
      <w:r w:rsidR="00EF2079">
        <w:rPr>
          <w:rFonts w:ascii="Eras Light ITC" w:hAnsi="Eras Light ITC" w:cs="Narkisim"/>
        </w:rPr>
        <w:t xml:space="preserve"> </w:t>
      </w:r>
      <w:r w:rsidR="007C0F4A">
        <w:rPr>
          <w:rFonts w:ascii="Eras Light ITC" w:hAnsi="Eras Light ITC" w:cs="Narkisim"/>
        </w:rPr>
        <w:t>Eric Gardner</w:t>
      </w:r>
      <w:r w:rsidR="008C56AC">
        <w:rPr>
          <w:rFonts w:ascii="Eras Light ITC" w:hAnsi="Eras Light ITC" w:cs="Narkisim"/>
        </w:rPr>
        <w:t xml:space="preserve"> (Assistant Board Clerk)</w:t>
      </w:r>
      <w:r w:rsidR="008E4888">
        <w:rPr>
          <w:rFonts w:ascii="Eras Light ITC" w:hAnsi="Eras Light ITC" w:cs="Narkisim"/>
        </w:rPr>
        <w:t xml:space="preserve">, </w:t>
      </w:r>
      <w:r w:rsidR="00FA0FBB">
        <w:rPr>
          <w:rFonts w:ascii="Eras Light ITC" w:hAnsi="Eras Light ITC" w:cs="Narkisim"/>
        </w:rPr>
        <w:t xml:space="preserve">Gene Drake, and </w:t>
      </w:r>
      <w:r w:rsidR="00D30895">
        <w:rPr>
          <w:rFonts w:ascii="Eras Light ITC" w:hAnsi="Eras Light ITC" w:cs="Narkisim"/>
        </w:rPr>
        <w:t>Lorrin Colby Jr.</w:t>
      </w:r>
    </w:p>
    <w:p w14:paraId="61BD255B" w14:textId="15059BB9" w:rsidR="006D0204" w:rsidRDefault="006D0204" w:rsidP="008F19D7">
      <w:pPr>
        <w:numPr>
          <w:ilvl w:val="0"/>
          <w:numId w:val="5"/>
        </w:numPr>
        <w:spacing w:after="120"/>
        <w:rPr>
          <w:rFonts w:ascii="Eras Light ITC" w:hAnsi="Eras Light ITC" w:cs="Narkisim"/>
        </w:rPr>
      </w:pPr>
      <w:r w:rsidRPr="004C6CE4">
        <w:rPr>
          <w:rFonts w:ascii="Eras Light ITC" w:hAnsi="Eras Light ITC" w:cs="Narkisim"/>
          <w:b/>
          <w:bCs/>
        </w:rPr>
        <w:t>Welcome</w:t>
      </w:r>
      <w:r w:rsidRPr="00F5671F">
        <w:rPr>
          <w:rFonts w:ascii="Eras Light ITC" w:hAnsi="Eras Light ITC" w:cs="Narkisim"/>
        </w:rPr>
        <w:t>.</w:t>
      </w:r>
      <w:r w:rsidR="009D5934">
        <w:rPr>
          <w:rFonts w:ascii="Eras Light ITC" w:hAnsi="Eras Light ITC" w:cs="Narkisim"/>
        </w:rPr>
        <w:t xml:space="preserve"> </w:t>
      </w:r>
      <w:proofErr w:type="spellStart"/>
      <w:r w:rsidR="00CB63B2">
        <w:rPr>
          <w:rFonts w:ascii="Eras Light ITC" w:hAnsi="Eras Light ITC" w:cs="Narkisim"/>
        </w:rPr>
        <w:t>Catten</w:t>
      </w:r>
      <w:proofErr w:type="spellEnd"/>
      <w:r w:rsidR="000D4A88">
        <w:rPr>
          <w:rFonts w:ascii="Eras Light ITC" w:hAnsi="Eras Light ITC" w:cs="Narkisim"/>
        </w:rPr>
        <w:t xml:space="preserve"> </w:t>
      </w:r>
      <w:r w:rsidRPr="00F5671F">
        <w:rPr>
          <w:rFonts w:ascii="Eras Light ITC" w:hAnsi="Eras Light ITC" w:cs="Narkisim"/>
        </w:rPr>
        <w:t>called the meeting to order</w:t>
      </w:r>
      <w:r w:rsidR="00DA3FE0">
        <w:rPr>
          <w:rFonts w:ascii="Eras Light ITC" w:hAnsi="Eras Light ITC" w:cs="Narkisim"/>
        </w:rPr>
        <w:t xml:space="preserve"> </w:t>
      </w:r>
      <w:r w:rsidRPr="00F5671F">
        <w:rPr>
          <w:rFonts w:ascii="Eras Light ITC" w:hAnsi="Eras Light ITC" w:cs="Narkisim"/>
        </w:rPr>
        <w:t>and welcomed everyone</w:t>
      </w:r>
      <w:r w:rsidR="00697917">
        <w:rPr>
          <w:rFonts w:ascii="Eras Light ITC" w:hAnsi="Eras Light ITC" w:cs="Narkisim"/>
        </w:rPr>
        <w:t xml:space="preserve"> at 2:0</w:t>
      </w:r>
      <w:r w:rsidR="00FA0FBB">
        <w:rPr>
          <w:rFonts w:ascii="Eras Light ITC" w:hAnsi="Eras Light ITC" w:cs="Narkisim"/>
        </w:rPr>
        <w:t>2</w:t>
      </w:r>
      <w:r w:rsidR="00697917">
        <w:rPr>
          <w:rFonts w:ascii="Eras Light ITC" w:hAnsi="Eras Light ITC" w:cs="Narkisim"/>
        </w:rPr>
        <w:t xml:space="preserve"> pm</w:t>
      </w:r>
      <w:r w:rsidRPr="00F5671F">
        <w:rPr>
          <w:rFonts w:ascii="Eras Light ITC" w:hAnsi="Eras Light ITC" w:cs="Narkisim"/>
        </w:rPr>
        <w:t>.</w:t>
      </w:r>
    </w:p>
    <w:p w14:paraId="62CF36C5" w14:textId="316F2B10" w:rsidR="006D0204" w:rsidRDefault="006D0204" w:rsidP="008F19D7">
      <w:pPr>
        <w:numPr>
          <w:ilvl w:val="0"/>
          <w:numId w:val="5"/>
        </w:numPr>
        <w:spacing w:after="120"/>
        <w:rPr>
          <w:rFonts w:ascii="Eras Light ITC" w:hAnsi="Eras Light ITC" w:cs="Narkisim"/>
        </w:rPr>
      </w:pPr>
      <w:r w:rsidRPr="004C6CE4">
        <w:rPr>
          <w:rFonts w:ascii="Eras Light ITC" w:hAnsi="Eras Light ITC" w:cs="Narkisim"/>
          <w:b/>
          <w:bCs/>
        </w:rPr>
        <w:t>Citizen Comments</w:t>
      </w:r>
      <w:r>
        <w:rPr>
          <w:rFonts w:ascii="Eras Light ITC" w:hAnsi="Eras Light ITC" w:cs="Narkisim"/>
        </w:rPr>
        <w:t xml:space="preserve">. </w:t>
      </w:r>
      <w:r w:rsidR="00697917">
        <w:rPr>
          <w:rFonts w:ascii="Eras Light ITC" w:hAnsi="Eras Light ITC" w:cs="Narkisim"/>
        </w:rPr>
        <w:t>No citizens commented.</w:t>
      </w:r>
    </w:p>
    <w:p w14:paraId="060A256E" w14:textId="1333B551" w:rsidR="00CB63B2" w:rsidRPr="002908A7" w:rsidRDefault="006D0204" w:rsidP="00FA0FBB">
      <w:pPr>
        <w:numPr>
          <w:ilvl w:val="0"/>
          <w:numId w:val="5"/>
        </w:numPr>
        <w:spacing w:after="120"/>
        <w:rPr>
          <w:rFonts w:ascii="Eras Light ITC" w:hAnsi="Eras Light ITC" w:cs="Narkisim"/>
        </w:rPr>
      </w:pPr>
      <w:r w:rsidRPr="004C6CE4">
        <w:rPr>
          <w:rFonts w:ascii="Eras Light ITC" w:hAnsi="Eras Light ITC" w:cs="Narkisim"/>
          <w:b/>
          <w:bCs/>
        </w:rPr>
        <w:t>Board Conflicts of Interest Disclosures</w:t>
      </w:r>
      <w:r w:rsidRPr="00B44E55">
        <w:rPr>
          <w:rFonts w:ascii="Eras Light ITC" w:hAnsi="Eras Light ITC" w:cs="Narkisim"/>
        </w:rPr>
        <w:t xml:space="preserve">. No board members </w:t>
      </w:r>
      <w:r w:rsidR="00187C1D">
        <w:rPr>
          <w:rFonts w:ascii="Eras Light ITC" w:hAnsi="Eras Light ITC" w:cs="Narkisim"/>
        </w:rPr>
        <w:t>disclosed any conflicts of interest.</w:t>
      </w:r>
    </w:p>
    <w:p w14:paraId="53C25EC7" w14:textId="0E121647" w:rsidR="000D1A97" w:rsidRDefault="006D0204" w:rsidP="008F19D7">
      <w:pPr>
        <w:numPr>
          <w:ilvl w:val="0"/>
          <w:numId w:val="5"/>
        </w:numPr>
        <w:spacing w:after="120"/>
        <w:rPr>
          <w:rFonts w:ascii="Eras Light ITC" w:hAnsi="Eras Light ITC" w:cs="Narkisim"/>
        </w:rPr>
      </w:pPr>
      <w:proofErr w:type="gramStart"/>
      <w:r w:rsidRPr="004C6CE4">
        <w:rPr>
          <w:rFonts w:ascii="Eras Light ITC" w:hAnsi="Eras Light ITC" w:cs="Narkisim"/>
          <w:b/>
          <w:bCs/>
        </w:rPr>
        <w:t>Approve</w:t>
      </w:r>
      <w:proofErr w:type="gramEnd"/>
      <w:r w:rsidRPr="004C6CE4">
        <w:rPr>
          <w:rFonts w:ascii="Eras Light ITC" w:hAnsi="Eras Light ITC" w:cs="Narkisim"/>
          <w:b/>
          <w:bCs/>
        </w:rPr>
        <w:t xml:space="preserve"> Minutes</w:t>
      </w:r>
      <w:r w:rsidRPr="00BF67C7">
        <w:rPr>
          <w:rFonts w:ascii="Eras Light ITC" w:hAnsi="Eras Light ITC" w:cs="Narkisim"/>
        </w:rPr>
        <w:t xml:space="preserve">. </w:t>
      </w:r>
      <w:r w:rsidR="00FA0FBB">
        <w:rPr>
          <w:rFonts w:ascii="Eras Light ITC" w:hAnsi="Eras Light ITC" w:cs="Narkisim"/>
        </w:rPr>
        <w:t>Overson</w:t>
      </w:r>
      <w:r w:rsidR="00EF2079">
        <w:rPr>
          <w:rFonts w:ascii="Eras Light ITC" w:hAnsi="Eras Light ITC" w:cs="Narkisim"/>
        </w:rPr>
        <w:t xml:space="preserve"> moved to approve the minutes of the </w:t>
      </w:r>
      <w:r w:rsidR="00FA0FBB">
        <w:rPr>
          <w:rFonts w:ascii="Eras Light ITC" w:hAnsi="Eras Light ITC" w:cs="Narkisim"/>
        </w:rPr>
        <w:t>February</w:t>
      </w:r>
      <w:r w:rsidR="00E07E93">
        <w:rPr>
          <w:rFonts w:ascii="Eras Light ITC" w:hAnsi="Eras Light ITC" w:cs="Narkisim"/>
        </w:rPr>
        <w:t xml:space="preserve"> </w:t>
      </w:r>
      <w:r w:rsidR="00EF2079">
        <w:rPr>
          <w:rFonts w:ascii="Eras Light ITC" w:hAnsi="Eras Light ITC" w:cs="Narkisim"/>
        </w:rPr>
        <w:t>Board meeting</w:t>
      </w:r>
      <w:r w:rsidR="00E90070">
        <w:rPr>
          <w:rFonts w:ascii="Eras Light ITC" w:hAnsi="Eras Light ITC" w:cs="Narkisim"/>
        </w:rPr>
        <w:t>.</w:t>
      </w:r>
      <w:r w:rsidR="00EF2079">
        <w:rPr>
          <w:rFonts w:ascii="Eras Light ITC" w:hAnsi="Eras Light ITC" w:cs="Narkisim"/>
        </w:rPr>
        <w:t xml:space="preserve"> </w:t>
      </w:r>
      <w:r w:rsidR="00FA0FBB">
        <w:rPr>
          <w:rFonts w:ascii="Eras Light ITC" w:hAnsi="Eras Light ITC" w:cs="Narkisim"/>
        </w:rPr>
        <w:t xml:space="preserve">Price </w:t>
      </w:r>
      <w:r w:rsidR="00CB63B2">
        <w:rPr>
          <w:rFonts w:ascii="Eras Light ITC" w:hAnsi="Eras Light ITC" w:cs="Narkisim"/>
        </w:rPr>
        <w:t>seconded</w:t>
      </w:r>
      <w:r w:rsidR="00EF2079">
        <w:rPr>
          <w:rFonts w:ascii="Eras Light ITC" w:hAnsi="Eras Light ITC" w:cs="Narkisim"/>
        </w:rPr>
        <w:t xml:space="preserve"> the </w:t>
      </w:r>
      <w:r w:rsidR="005E38B9">
        <w:rPr>
          <w:rFonts w:ascii="Eras Light ITC" w:hAnsi="Eras Light ITC" w:cs="Narkisim"/>
        </w:rPr>
        <w:t>motion,</w:t>
      </w:r>
      <w:r w:rsidR="00EF2079">
        <w:rPr>
          <w:rFonts w:ascii="Eras Light ITC" w:hAnsi="Eras Light ITC" w:cs="Narkisim"/>
        </w:rPr>
        <w:t xml:space="preserve"> and the motion carried with all in favor</w:t>
      </w:r>
      <w:r w:rsidR="00CB63B2">
        <w:rPr>
          <w:rFonts w:ascii="Eras Light ITC" w:hAnsi="Eras Light ITC" w:cs="Narkisim"/>
        </w:rPr>
        <w:t>.</w:t>
      </w:r>
    </w:p>
    <w:p w14:paraId="461746FA" w14:textId="4824D75A" w:rsidR="00D30895" w:rsidRPr="002C53F6" w:rsidRDefault="00FA0FBB" w:rsidP="00D30895">
      <w:pPr>
        <w:pStyle w:val="ListParagraph"/>
        <w:numPr>
          <w:ilvl w:val="0"/>
          <w:numId w:val="5"/>
        </w:numPr>
        <w:contextualSpacing/>
        <w:rPr>
          <w:rFonts w:ascii="Eras Light ITC" w:hAnsi="Eras Light ITC" w:cs="Narkisim"/>
          <w:b/>
          <w:bCs/>
          <w:sz w:val="26"/>
          <w:szCs w:val="26"/>
        </w:rPr>
      </w:pPr>
      <w:r w:rsidRPr="00FA0FBB">
        <w:rPr>
          <w:rFonts w:ascii="Eras Light ITC" w:hAnsi="Eras Light ITC" w:cs="Narkisim"/>
          <w:b/>
          <w:bCs/>
          <w:sz w:val="26"/>
          <w:szCs w:val="26"/>
        </w:rPr>
        <w:t>Final Legislative Review</w:t>
      </w:r>
    </w:p>
    <w:p w14:paraId="6FABB5DD" w14:textId="68EA731B" w:rsidR="00FA0FBB" w:rsidRDefault="00FA0FBB" w:rsidP="001A54D2">
      <w:pPr>
        <w:pStyle w:val="ListParagraph"/>
        <w:spacing w:after="240"/>
        <w:contextualSpacing/>
        <w:rPr>
          <w:rFonts w:ascii="Eras Light ITC" w:hAnsi="Eras Light ITC" w:cs="Narkisim"/>
          <w:sz w:val="26"/>
          <w:szCs w:val="26"/>
        </w:rPr>
      </w:pPr>
      <w:r>
        <w:rPr>
          <w:rFonts w:ascii="Eras Light ITC" w:hAnsi="Eras Light ITC" w:cs="Narkisim"/>
          <w:sz w:val="26"/>
          <w:szCs w:val="26"/>
        </w:rPr>
        <w:t xml:space="preserve">McBride reviewed a list, prepared by the Utah Association of Special Districts (UASD), of bills passed by the Utah legislature that may impact the </w:t>
      </w:r>
      <w:proofErr w:type="gramStart"/>
      <w:r>
        <w:rPr>
          <w:rFonts w:ascii="Eras Light ITC" w:hAnsi="Eras Light ITC" w:cs="Narkisim"/>
          <w:sz w:val="26"/>
          <w:szCs w:val="26"/>
        </w:rPr>
        <w:t>District</w:t>
      </w:r>
      <w:proofErr w:type="gramEnd"/>
      <w:r>
        <w:rPr>
          <w:rFonts w:ascii="Eras Light ITC" w:hAnsi="Eras Light ITC" w:cs="Narkisim"/>
          <w:sz w:val="26"/>
          <w:szCs w:val="26"/>
        </w:rPr>
        <w:t>. He mentioned HB 17, HB 19, HB 38, HB 73, HB 130, HB 147, HB 212, HB 236, HB 309, HB 319, HB 429, HB 535, SB 193, and SB 238.</w:t>
      </w:r>
    </w:p>
    <w:p w14:paraId="46B7923B" w14:textId="77777777" w:rsidR="001A54D2" w:rsidRPr="00FA0FBB" w:rsidRDefault="001A54D2" w:rsidP="001A54D2">
      <w:pPr>
        <w:pStyle w:val="ListParagraph"/>
        <w:spacing w:after="240"/>
        <w:contextualSpacing/>
        <w:rPr>
          <w:rFonts w:ascii="Eras Light ITC" w:hAnsi="Eras Light ITC" w:cs="Narkisim"/>
          <w:b/>
          <w:bCs/>
          <w:sz w:val="26"/>
          <w:szCs w:val="26"/>
        </w:rPr>
      </w:pPr>
    </w:p>
    <w:p w14:paraId="1129FC22" w14:textId="2315F11E" w:rsidR="009C1150" w:rsidRPr="002C53F6" w:rsidRDefault="00FA0FBB" w:rsidP="000C1183">
      <w:pPr>
        <w:pStyle w:val="ListParagraph"/>
        <w:numPr>
          <w:ilvl w:val="0"/>
          <w:numId w:val="5"/>
        </w:numPr>
        <w:contextualSpacing/>
        <w:rPr>
          <w:rFonts w:ascii="Eras Light ITC" w:hAnsi="Eras Light ITC" w:cs="Narkisim"/>
          <w:b/>
          <w:bCs/>
          <w:sz w:val="26"/>
          <w:szCs w:val="26"/>
        </w:rPr>
      </w:pPr>
      <w:r w:rsidRPr="00FA0FBB">
        <w:rPr>
          <w:rFonts w:ascii="Eras Light ITC" w:hAnsi="Eras Light ITC" w:cs="Narkisim"/>
          <w:b/>
          <w:bCs/>
          <w:sz w:val="26"/>
          <w:szCs w:val="26"/>
        </w:rPr>
        <w:t>Hosting a 2026 Vote Center for Salt Lake County</w:t>
      </w:r>
    </w:p>
    <w:p w14:paraId="0E2886EF" w14:textId="2C03323A" w:rsidR="00B61993" w:rsidRPr="00247211" w:rsidRDefault="00247211" w:rsidP="008F19D7">
      <w:pPr>
        <w:pStyle w:val="ListParagraph"/>
        <w:spacing w:after="120"/>
        <w:rPr>
          <w:rFonts w:ascii="Eras Light ITC" w:hAnsi="Eras Light ITC" w:cs="Narkisim"/>
        </w:rPr>
      </w:pPr>
      <w:r>
        <w:rPr>
          <w:rFonts w:ascii="Eras Light ITC" w:hAnsi="Eras Light ITC" w:cs="Narkisim"/>
        </w:rPr>
        <w:t xml:space="preserve">McBride </w:t>
      </w:r>
      <w:r w:rsidR="009C1150">
        <w:rPr>
          <w:rFonts w:ascii="Eras Light ITC" w:hAnsi="Eras Light ITC" w:cs="Narkisim"/>
        </w:rPr>
        <w:t xml:space="preserve">explained that </w:t>
      </w:r>
      <w:r w:rsidR="00FA0FBB">
        <w:rPr>
          <w:rFonts w:ascii="Eras Light ITC" w:hAnsi="Eras Light ITC" w:cs="Narkisim"/>
        </w:rPr>
        <w:t xml:space="preserve">the Salt Lake County Clerk had suggested that the SSLVMAD facility, especially the board </w:t>
      </w:r>
      <w:proofErr w:type="gramStart"/>
      <w:r w:rsidR="00FA0FBB">
        <w:rPr>
          <w:rFonts w:ascii="Eras Light ITC" w:hAnsi="Eras Light ITC" w:cs="Narkisim"/>
        </w:rPr>
        <w:t>room</w:t>
      </w:r>
      <w:proofErr w:type="gramEnd"/>
      <w:r w:rsidR="00FA0FBB">
        <w:rPr>
          <w:rFonts w:ascii="Eras Light ITC" w:hAnsi="Eras Light ITC" w:cs="Narkisim"/>
        </w:rPr>
        <w:t xml:space="preserve"> could potentially qualify to be a designated vote </w:t>
      </w:r>
      <w:r w:rsidR="001A54D2">
        <w:rPr>
          <w:rFonts w:ascii="Eras Light ITC" w:hAnsi="Eras Light ITC" w:cs="Narkisim"/>
        </w:rPr>
        <w:t>center,</w:t>
      </w:r>
      <w:r w:rsidR="00FA0FBB">
        <w:rPr>
          <w:rFonts w:ascii="Eras Light ITC" w:hAnsi="Eras Light ITC" w:cs="Narkisim"/>
        </w:rPr>
        <w:t xml:space="preserve"> and McBride expressed his opinion that </w:t>
      </w:r>
      <w:r w:rsidR="00AE2204">
        <w:rPr>
          <w:rFonts w:ascii="Eras Light ITC" w:hAnsi="Eras Light ITC" w:cs="Narkisim"/>
        </w:rPr>
        <w:t xml:space="preserve">such a use may strengthen the </w:t>
      </w:r>
      <w:proofErr w:type="gramStart"/>
      <w:r w:rsidR="00AE2204">
        <w:rPr>
          <w:rFonts w:ascii="Eras Light ITC" w:hAnsi="Eras Light ITC" w:cs="Narkisim"/>
        </w:rPr>
        <w:t>District's</w:t>
      </w:r>
      <w:proofErr w:type="gramEnd"/>
      <w:r w:rsidR="00AE2204">
        <w:rPr>
          <w:rFonts w:ascii="Eras Light ITC" w:hAnsi="Eras Light ITC" w:cs="Narkisim"/>
        </w:rPr>
        <w:t xml:space="preserve"> relationship with the county and could help people become familiar with the facility and District. In response to questions from Green and Snow, McBride explained that the </w:t>
      </w:r>
      <w:proofErr w:type="gramStart"/>
      <w:r w:rsidR="00AE2204">
        <w:rPr>
          <w:rFonts w:ascii="Eras Light ITC" w:hAnsi="Eras Light ITC" w:cs="Narkisim"/>
        </w:rPr>
        <w:t>District</w:t>
      </w:r>
      <w:proofErr w:type="gramEnd"/>
      <w:r w:rsidR="00AE2204">
        <w:rPr>
          <w:rFonts w:ascii="Eras Light ITC" w:hAnsi="Eras Light ITC" w:cs="Narkisim"/>
        </w:rPr>
        <w:t xml:space="preserve"> would not charge a fee for use, there would not be a drop box, and that the </w:t>
      </w:r>
      <w:proofErr w:type="gramStart"/>
      <w:r w:rsidR="00AE2204">
        <w:rPr>
          <w:rFonts w:ascii="Eras Light ITC" w:hAnsi="Eras Light ITC" w:cs="Narkisim"/>
        </w:rPr>
        <w:t>District</w:t>
      </w:r>
      <w:proofErr w:type="gramEnd"/>
      <w:r w:rsidR="00AE2204">
        <w:rPr>
          <w:rFonts w:ascii="Eras Light ITC" w:hAnsi="Eras Light ITC" w:cs="Narkisim"/>
        </w:rPr>
        <w:t xml:space="preserve"> facility would be used for voting, not counting votes. </w:t>
      </w:r>
      <w:proofErr w:type="spellStart"/>
      <w:r w:rsidR="00AE2204">
        <w:rPr>
          <w:rFonts w:ascii="Eras Light ITC" w:hAnsi="Eras Light ITC" w:cs="Narkisim"/>
        </w:rPr>
        <w:t>Catten</w:t>
      </w:r>
      <w:proofErr w:type="spellEnd"/>
      <w:r w:rsidR="00AE2204">
        <w:rPr>
          <w:rFonts w:ascii="Eras Light ITC" w:hAnsi="Eras Light ITC" w:cs="Narkisim"/>
        </w:rPr>
        <w:t xml:space="preserve"> mentioned some requirements of vote centers and expressed her opinion that it would be a good use of a </w:t>
      </w:r>
      <w:r w:rsidR="001A54D2">
        <w:rPr>
          <w:rFonts w:ascii="Eras Light ITC" w:hAnsi="Eras Light ITC" w:cs="Narkisim"/>
        </w:rPr>
        <w:t>taxpayer</w:t>
      </w:r>
      <w:r w:rsidR="00AE2204">
        <w:rPr>
          <w:rFonts w:ascii="Eras Light ITC" w:hAnsi="Eras Light ITC" w:cs="Narkisim"/>
        </w:rPr>
        <w:t xml:space="preserve"> </w:t>
      </w:r>
      <w:proofErr w:type="gramStart"/>
      <w:r w:rsidR="00AE2204">
        <w:rPr>
          <w:rFonts w:ascii="Eras Light ITC" w:hAnsi="Eras Light ITC" w:cs="Narkisim"/>
        </w:rPr>
        <w:t>funded</w:t>
      </w:r>
      <w:proofErr w:type="gramEnd"/>
      <w:r w:rsidR="00AE2204">
        <w:rPr>
          <w:rFonts w:ascii="Eras Light ITC" w:hAnsi="Eras Light ITC" w:cs="Narkisim"/>
        </w:rPr>
        <w:t xml:space="preserve"> facility. In response to a question from Christensen, McBride explained that the </w:t>
      </w:r>
      <w:proofErr w:type="gramStart"/>
      <w:r w:rsidR="00AE2204">
        <w:rPr>
          <w:rFonts w:ascii="Eras Light ITC" w:hAnsi="Eras Light ITC" w:cs="Narkisim"/>
        </w:rPr>
        <w:t>District</w:t>
      </w:r>
      <w:proofErr w:type="gramEnd"/>
      <w:r w:rsidR="00AE2204">
        <w:rPr>
          <w:rFonts w:ascii="Eras Light ITC" w:hAnsi="Eras Light ITC" w:cs="Narkisim"/>
        </w:rPr>
        <w:t xml:space="preserve"> has adequate storage and that a site visit from the county </w:t>
      </w:r>
      <w:r w:rsidR="00AE2204">
        <w:rPr>
          <w:rFonts w:ascii="Eras Light ITC" w:hAnsi="Eras Light ITC" w:cs="Narkisim"/>
        </w:rPr>
        <w:lastRenderedPageBreak/>
        <w:t xml:space="preserve">would be conducted to verify that all requirements are met. Green moved to approve the use of the </w:t>
      </w:r>
      <w:proofErr w:type="gramStart"/>
      <w:r w:rsidR="00AE2204">
        <w:rPr>
          <w:rFonts w:ascii="Eras Light ITC" w:hAnsi="Eras Light ITC" w:cs="Narkisim"/>
        </w:rPr>
        <w:t>District</w:t>
      </w:r>
      <w:proofErr w:type="gramEnd"/>
      <w:r w:rsidR="00AE2204">
        <w:rPr>
          <w:rFonts w:ascii="Eras Light ITC" w:hAnsi="Eras Light ITC" w:cs="Narkisim"/>
        </w:rPr>
        <w:t xml:space="preserve"> facility as a 2026 vote center. </w:t>
      </w:r>
      <w:r w:rsidR="00591228">
        <w:rPr>
          <w:rFonts w:ascii="Eras Light ITC" w:hAnsi="Eras Light ITC" w:cs="Narkisim"/>
        </w:rPr>
        <w:t xml:space="preserve">The motion was </w:t>
      </w:r>
      <w:r w:rsidR="00AE2204">
        <w:rPr>
          <w:rFonts w:ascii="Eras Light ITC" w:hAnsi="Eras Light ITC" w:cs="Narkisim"/>
        </w:rPr>
        <w:t xml:space="preserve">seconded </w:t>
      </w:r>
      <w:r w:rsidR="00B642A9">
        <w:rPr>
          <w:rFonts w:ascii="Eras Light ITC" w:hAnsi="Eras Light ITC" w:cs="Narkisim"/>
        </w:rPr>
        <w:t xml:space="preserve">by Snow </w:t>
      </w:r>
      <w:r w:rsidR="00AE2204">
        <w:rPr>
          <w:rFonts w:ascii="Eras Light ITC" w:hAnsi="Eras Light ITC" w:cs="Narkisim"/>
        </w:rPr>
        <w:t>and carried with all in favor.</w:t>
      </w:r>
    </w:p>
    <w:p w14:paraId="25133486" w14:textId="5CE3A648" w:rsidR="00CB63B2" w:rsidRPr="000C1183" w:rsidRDefault="000C1183" w:rsidP="000C1183">
      <w:pPr>
        <w:pStyle w:val="ListParagraph"/>
        <w:numPr>
          <w:ilvl w:val="0"/>
          <w:numId w:val="5"/>
        </w:numPr>
        <w:contextualSpacing/>
        <w:rPr>
          <w:rFonts w:ascii="Eras Light ITC" w:hAnsi="Eras Light ITC" w:cs="Narkisim"/>
          <w:b/>
          <w:bCs/>
          <w:sz w:val="26"/>
          <w:szCs w:val="26"/>
        </w:rPr>
      </w:pPr>
      <w:r>
        <w:rPr>
          <w:rFonts w:ascii="Eras Light ITC" w:hAnsi="Eras Light ITC" w:cs="Narkisim"/>
          <w:b/>
          <w:bCs/>
          <w:sz w:val="26"/>
          <w:szCs w:val="26"/>
        </w:rPr>
        <w:t>202</w:t>
      </w:r>
      <w:r w:rsidR="00AE2204">
        <w:rPr>
          <w:rFonts w:ascii="Eras Light ITC" w:hAnsi="Eras Light ITC" w:cs="Narkisim"/>
          <w:b/>
          <w:bCs/>
          <w:sz w:val="26"/>
          <w:szCs w:val="26"/>
        </w:rPr>
        <w:t>5</w:t>
      </w:r>
      <w:r>
        <w:rPr>
          <w:rFonts w:ascii="Eras Light ITC" w:hAnsi="Eras Light ITC" w:cs="Narkisim"/>
          <w:b/>
          <w:bCs/>
          <w:sz w:val="26"/>
          <w:szCs w:val="26"/>
        </w:rPr>
        <w:t xml:space="preserve"> </w:t>
      </w:r>
      <w:r w:rsidR="00AE2204">
        <w:rPr>
          <w:rFonts w:ascii="Eras Light ITC" w:hAnsi="Eras Light ITC" w:cs="Narkisim"/>
          <w:b/>
          <w:bCs/>
          <w:sz w:val="26"/>
          <w:szCs w:val="26"/>
        </w:rPr>
        <w:t>Annual Report</w:t>
      </w:r>
    </w:p>
    <w:p w14:paraId="1E798630" w14:textId="797C0338" w:rsidR="00760AE0" w:rsidRPr="00CD6939" w:rsidRDefault="00AE2204" w:rsidP="008F19D7">
      <w:pPr>
        <w:pStyle w:val="ListParagraph"/>
        <w:spacing w:after="120"/>
        <w:rPr>
          <w:rFonts w:ascii="Eras Light ITC" w:hAnsi="Eras Light ITC" w:cs="Narkisim"/>
        </w:rPr>
      </w:pPr>
      <w:r>
        <w:rPr>
          <w:rFonts w:ascii="Eras Light ITC" w:hAnsi="Eras Light ITC" w:cs="Narkisim"/>
        </w:rPr>
        <w:t>McBride presented the 2025 Annual Report noting adjustments to reduce the number of tables and include more pictures. He highlighted sections describing board members, regular and seasonal staff, funding and the budget, weather, larval and adult mosquito surveillance, larval mosquito control efforts including</w:t>
      </w:r>
      <w:r w:rsidR="008B6FE9">
        <w:rPr>
          <w:rFonts w:ascii="Eras Light ITC" w:hAnsi="Eras Light ITC" w:cs="Narkisim"/>
        </w:rPr>
        <w:t xml:space="preserve"> in tree-holes, ornamental ponds, watering troughs, catch basins and non-container habitat, adult mosquito control, service requests, arbovirus activity, productivity, the District’s education program, research conducted at the District, pesticide use and cost, and the population and area serviced by the District. McBride explained that the report would be available on the </w:t>
      </w:r>
      <w:proofErr w:type="gramStart"/>
      <w:r w:rsidR="008B6FE9">
        <w:rPr>
          <w:rFonts w:ascii="Eras Light ITC" w:hAnsi="Eras Light ITC" w:cs="Narkisim"/>
        </w:rPr>
        <w:t>District</w:t>
      </w:r>
      <w:proofErr w:type="gramEnd"/>
      <w:r w:rsidR="008B6FE9">
        <w:rPr>
          <w:rFonts w:ascii="Eras Light ITC" w:hAnsi="Eras Light ITC" w:cs="Narkisim"/>
        </w:rPr>
        <w:t xml:space="preserve"> website.</w:t>
      </w:r>
    </w:p>
    <w:p w14:paraId="3710A1DF" w14:textId="019CD9A5" w:rsidR="00FB1AD4" w:rsidRPr="006E1E20" w:rsidRDefault="006E1E20" w:rsidP="00175BD3">
      <w:pPr>
        <w:pStyle w:val="ListParagraph"/>
        <w:numPr>
          <w:ilvl w:val="0"/>
          <w:numId w:val="5"/>
        </w:numPr>
        <w:spacing w:before="240" w:after="120"/>
        <w:contextualSpacing/>
        <w:rPr>
          <w:rFonts w:ascii="Eras Light ITC" w:hAnsi="Eras Light ITC" w:cs="Narkisim"/>
        </w:rPr>
      </w:pPr>
      <w:r w:rsidRPr="006E1E20">
        <w:rPr>
          <w:rFonts w:ascii="Eras Light ITC" w:hAnsi="Eras Light ITC" w:cs="Narkisim"/>
          <w:b/>
          <w:bCs/>
          <w:sz w:val="26"/>
          <w:szCs w:val="26"/>
        </w:rPr>
        <w:t>Conditions of the District</w:t>
      </w:r>
    </w:p>
    <w:p w14:paraId="4E327EE3" w14:textId="43E95A01" w:rsidR="008B6FE9" w:rsidRDefault="007B13D4" w:rsidP="008F19D7">
      <w:pPr>
        <w:pStyle w:val="ListParagraph"/>
        <w:spacing w:after="120"/>
        <w:rPr>
          <w:rFonts w:ascii="Eras Light ITC" w:hAnsi="Eras Light ITC" w:cs="Narkisim"/>
        </w:rPr>
      </w:pPr>
      <w:r>
        <w:rPr>
          <w:rFonts w:ascii="Eras Light ITC" w:hAnsi="Eras Light ITC" w:cs="Narkisim"/>
        </w:rPr>
        <w:t xml:space="preserve">McBride reported that </w:t>
      </w:r>
      <w:r w:rsidR="008B6FE9">
        <w:rPr>
          <w:rFonts w:ascii="Eras Light ITC" w:hAnsi="Eras Light ITC" w:cs="Narkisim"/>
        </w:rPr>
        <w:t xml:space="preserve">recruitment of seasonal employees is going well, several applications have been received, </w:t>
      </w:r>
      <w:proofErr w:type="gramStart"/>
      <w:r w:rsidR="008B6FE9">
        <w:rPr>
          <w:rFonts w:ascii="Eras Light ITC" w:hAnsi="Eras Light ITC" w:cs="Narkisim"/>
        </w:rPr>
        <w:t>including from</w:t>
      </w:r>
      <w:proofErr w:type="gramEnd"/>
      <w:r w:rsidR="008B6FE9">
        <w:rPr>
          <w:rFonts w:ascii="Eras Light ITC" w:hAnsi="Eras Light ITC" w:cs="Narkisim"/>
        </w:rPr>
        <w:t xml:space="preserve"> returning employees. He noted that hiring decisions will be made in the coming weeks and that most seasonal employees would start in early May. McBride noted that additional current and upcoming </w:t>
      </w:r>
      <w:r w:rsidR="001A54D2">
        <w:rPr>
          <w:rFonts w:ascii="Eras Light ITC" w:hAnsi="Eras Light ITC" w:cs="Narkisim"/>
        </w:rPr>
        <w:t>activities</w:t>
      </w:r>
      <w:r w:rsidR="008B6FE9">
        <w:rPr>
          <w:rFonts w:ascii="Eras Light ITC" w:hAnsi="Eras Light ITC" w:cs="Narkisim"/>
        </w:rPr>
        <w:t xml:space="preserve"> include starting field work, attending the annual meeting of the American Mosquito Control Association</w:t>
      </w:r>
      <w:r w:rsidR="001F51F9">
        <w:rPr>
          <w:rFonts w:ascii="Eras Light ITC" w:hAnsi="Eras Light ITC" w:cs="Narkisim"/>
        </w:rPr>
        <w:t xml:space="preserve"> (AMCA)</w:t>
      </w:r>
      <w:r w:rsidR="008B6FE9">
        <w:rPr>
          <w:rFonts w:ascii="Eras Light ITC" w:hAnsi="Eras Light ITC" w:cs="Narkisim"/>
        </w:rPr>
        <w:t>, continuing to improve an emergency response plan, and conducting pesticide inventory.</w:t>
      </w:r>
    </w:p>
    <w:p w14:paraId="72987834" w14:textId="015F9D88" w:rsidR="00931D2F" w:rsidRDefault="008B6FE9" w:rsidP="008F19D7">
      <w:pPr>
        <w:pStyle w:val="ListParagraph"/>
        <w:spacing w:after="120"/>
        <w:rPr>
          <w:rFonts w:ascii="Eras Light ITC" w:hAnsi="Eras Light ITC" w:cs="Narkisim"/>
        </w:rPr>
      </w:pPr>
      <w:r>
        <w:rPr>
          <w:rFonts w:ascii="Eras Light ITC" w:hAnsi="Eras Light ITC" w:cs="Narkisim"/>
        </w:rPr>
        <w:t xml:space="preserve">McBride explained that mosquitoes may be abundant early in the season, but the most concerning vector species are active later. He </w:t>
      </w:r>
      <w:r w:rsidR="001F51F9">
        <w:rPr>
          <w:rFonts w:ascii="Eras Light ITC" w:hAnsi="Eras Light ITC" w:cs="Narkisim"/>
        </w:rPr>
        <w:t xml:space="preserve">reiterated that </w:t>
      </w:r>
      <w:r w:rsidR="007B13D4">
        <w:rPr>
          <w:rFonts w:ascii="Eras Light ITC" w:hAnsi="Eras Light ITC" w:cs="Narkisim"/>
        </w:rPr>
        <w:t>though things are looking dry, the incidence of West Nile virus has, at times, been high in dry years.</w:t>
      </w:r>
    </w:p>
    <w:p w14:paraId="027A63F2" w14:textId="36311952" w:rsidR="00931D2F" w:rsidRDefault="00931D2F" w:rsidP="008F19D7">
      <w:pPr>
        <w:pStyle w:val="ListParagraph"/>
        <w:spacing w:after="120"/>
        <w:rPr>
          <w:rFonts w:ascii="Eras Light ITC" w:hAnsi="Eras Light ITC" w:cs="Narkisim"/>
        </w:rPr>
      </w:pPr>
      <w:r>
        <w:rPr>
          <w:rFonts w:ascii="Eras Light ITC" w:hAnsi="Eras Light ITC" w:cs="Narkisim"/>
        </w:rPr>
        <w:t xml:space="preserve">McBride mentioned upcoming conferences including </w:t>
      </w:r>
      <w:r w:rsidR="001F51F9">
        <w:rPr>
          <w:rFonts w:ascii="Eras Light ITC" w:hAnsi="Eras Light ITC" w:cs="Narkisim"/>
        </w:rPr>
        <w:t xml:space="preserve">the </w:t>
      </w:r>
      <w:r w:rsidR="007B13D4">
        <w:rPr>
          <w:rFonts w:ascii="Eras Light ITC" w:hAnsi="Eras Light ITC" w:cs="Narkisim"/>
        </w:rPr>
        <w:t>AMCA Washington Conference in May</w:t>
      </w:r>
      <w:r w:rsidR="001F51F9">
        <w:rPr>
          <w:rFonts w:ascii="Eras Light ITC" w:hAnsi="Eras Light ITC" w:cs="Narkisim"/>
        </w:rPr>
        <w:t xml:space="preserve"> which McBride plans to </w:t>
      </w:r>
      <w:r w:rsidR="001A54D2">
        <w:rPr>
          <w:rFonts w:ascii="Eras Light ITC" w:hAnsi="Eras Light ITC" w:cs="Narkisim"/>
        </w:rPr>
        <w:t>attend,</w:t>
      </w:r>
      <w:r w:rsidR="001F51F9">
        <w:rPr>
          <w:rFonts w:ascii="Eras Light ITC" w:hAnsi="Eras Light ITC" w:cs="Narkisim"/>
        </w:rPr>
        <w:t xml:space="preserve"> including as a representative of the Utah Mosquito Abatement Association (UMAA) and of the West Central Mosquito and Vector Control Association (WCMVCA).</w:t>
      </w:r>
      <w:r w:rsidR="007B13D4">
        <w:rPr>
          <w:rFonts w:ascii="Eras Light ITC" w:hAnsi="Eras Light ITC" w:cs="Narkisim"/>
        </w:rPr>
        <w:t xml:space="preserve"> </w:t>
      </w:r>
      <w:r w:rsidR="001F51F9">
        <w:rPr>
          <w:rFonts w:ascii="Eras Light ITC" w:hAnsi="Eras Light ITC" w:cs="Narkisim"/>
        </w:rPr>
        <w:t xml:space="preserve">Additional conferences in 2026 include the UMAA </w:t>
      </w:r>
      <w:r w:rsidR="007B13D4">
        <w:rPr>
          <w:rFonts w:ascii="Eras Light ITC" w:hAnsi="Eras Light ITC" w:cs="Narkisim"/>
        </w:rPr>
        <w:t>annual meeting to be held in October and the annual meeting of the UASD in November</w:t>
      </w:r>
      <w:r>
        <w:rPr>
          <w:rFonts w:ascii="Eras Light ITC" w:hAnsi="Eras Light ITC" w:cs="Narkisim"/>
        </w:rPr>
        <w:t xml:space="preserve">. </w:t>
      </w:r>
    </w:p>
    <w:p w14:paraId="6A970FFA" w14:textId="4DE8E12D" w:rsidR="001F51F9" w:rsidRDefault="001F51F9" w:rsidP="008F19D7">
      <w:pPr>
        <w:pStyle w:val="ListParagraph"/>
        <w:spacing w:after="120"/>
        <w:rPr>
          <w:rFonts w:ascii="Eras Light ITC" w:hAnsi="Eras Light ITC" w:cs="Narkisim"/>
        </w:rPr>
      </w:pPr>
      <w:r>
        <w:rPr>
          <w:rFonts w:ascii="Eras Light ITC" w:hAnsi="Eras Light ITC" w:cs="Narkisim"/>
        </w:rPr>
        <w:t xml:space="preserve">McBride reported that because of rising costs of dry ice and to improve consistency, the </w:t>
      </w:r>
      <w:proofErr w:type="gramStart"/>
      <w:r>
        <w:rPr>
          <w:rFonts w:ascii="Eras Light ITC" w:hAnsi="Eras Light ITC" w:cs="Narkisim"/>
        </w:rPr>
        <w:t>District</w:t>
      </w:r>
      <w:proofErr w:type="gramEnd"/>
      <w:r>
        <w:rPr>
          <w:rFonts w:ascii="Eras Light ITC" w:hAnsi="Eras Light ITC" w:cs="Narkisim"/>
        </w:rPr>
        <w:t xml:space="preserve"> is planning to look at replacing dry ice as a CO2 source for adult mosquito traps with tanks of compressed CO2 gas. A pilot study is planned for 2026 and, depending on findings, the new CO2 system may be operational in 2027.</w:t>
      </w:r>
    </w:p>
    <w:p w14:paraId="4BD780AE" w14:textId="42150C8F" w:rsidR="00931D2F" w:rsidRDefault="00931D2F" w:rsidP="008F19D7">
      <w:pPr>
        <w:pStyle w:val="ListParagraph"/>
        <w:spacing w:after="120"/>
        <w:rPr>
          <w:rFonts w:ascii="Eras Light ITC" w:hAnsi="Eras Light ITC" w:cs="Narkisim"/>
        </w:rPr>
      </w:pPr>
      <w:r>
        <w:rPr>
          <w:rFonts w:ascii="Eras Light ITC" w:hAnsi="Eras Light ITC" w:cs="Narkisim"/>
        </w:rPr>
        <w:t xml:space="preserve">McBride reminded Board members of required Open and Public Meeting and Special District Board Member </w:t>
      </w:r>
      <w:proofErr w:type="gramStart"/>
      <w:r>
        <w:rPr>
          <w:rFonts w:ascii="Eras Light ITC" w:hAnsi="Eras Light ITC" w:cs="Narkisim"/>
        </w:rPr>
        <w:t>trainings</w:t>
      </w:r>
      <w:proofErr w:type="gramEnd"/>
      <w:r>
        <w:rPr>
          <w:rFonts w:ascii="Eras Light ITC" w:hAnsi="Eras Light ITC" w:cs="Narkisim"/>
        </w:rPr>
        <w:t xml:space="preserve"> and noted that </w:t>
      </w:r>
      <w:r w:rsidR="001F51F9">
        <w:rPr>
          <w:rFonts w:ascii="Eras Light ITC" w:hAnsi="Eras Light ITC" w:cs="Narkisim"/>
        </w:rPr>
        <w:t>Open and Public Meeting</w:t>
      </w:r>
      <w:r>
        <w:rPr>
          <w:rFonts w:ascii="Eras Light ITC" w:hAnsi="Eras Light ITC" w:cs="Narkisim"/>
        </w:rPr>
        <w:t xml:space="preserve"> training will be offered </w:t>
      </w:r>
      <w:r w:rsidR="001F51F9">
        <w:rPr>
          <w:rFonts w:ascii="Eras Light ITC" w:hAnsi="Eras Light ITC" w:cs="Narkisim"/>
        </w:rPr>
        <w:t>following the meeting</w:t>
      </w:r>
      <w:r>
        <w:rPr>
          <w:rFonts w:ascii="Eras Light ITC" w:hAnsi="Eras Light ITC" w:cs="Narkisim"/>
        </w:rPr>
        <w:t>.</w:t>
      </w:r>
    </w:p>
    <w:p w14:paraId="723875CB" w14:textId="768C5B6C" w:rsidR="00931D2F" w:rsidRDefault="00931D2F" w:rsidP="008F19D7">
      <w:pPr>
        <w:pStyle w:val="ListParagraph"/>
        <w:spacing w:after="120"/>
        <w:rPr>
          <w:rFonts w:ascii="Eras Light ITC" w:hAnsi="Eras Light ITC" w:cs="Narkisim"/>
        </w:rPr>
      </w:pPr>
      <w:r>
        <w:rPr>
          <w:rFonts w:ascii="Eras Light ITC" w:hAnsi="Eras Light ITC" w:cs="Narkisim"/>
        </w:rPr>
        <w:t xml:space="preserve">As part of a safety report McBride </w:t>
      </w:r>
      <w:r w:rsidR="007B13D4">
        <w:rPr>
          <w:rFonts w:ascii="Eras Light ITC" w:hAnsi="Eras Light ITC" w:cs="Narkisim"/>
        </w:rPr>
        <w:t xml:space="preserve">reported </w:t>
      </w:r>
      <w:r w:rsidR="0089321A">
        <w:rPr>
          <w:rFonts w:ascii="Eras Light ITC" w:hAnsi="Eras Light ITC" w:cs="Narkisim"/>
        </w:rPr>
        <w:t>relevant goals had been accomplished and that one close call since the previous board meeting was under investigation.</w:t>
      </w:r>
    </w:p>
    <w:p w14:paraId="05AE2B9F" w14:textId="251A1868" w:rsidR="00247211" w:rsidRDefault="00247211" w:rsidP="008F19D7">
      <w:pPr>
        <w:pStyle w:val="ListParagraph"/>
        <w:numPr>
          <w:ilvl w:val="0"/>
          <w:numId w:val="5"/>
        </w:numPr>
        <w:spacing w:after="120"/>
        <w:rPr>
          <w:rFonts w:ascii="Eras Light ITC" w:hAnsi="Eras Light ITC" w:cs="Narkisim"/>
          <w:b/>
          <w:bCs/>
        </w:rPr>
      </w:pPr>
      <w:r w:rsidRPr="00890B9F">
        <w:rPr>
          <w:rFonts w:ascii="Eras Light ITC" w:hAnsi="Eras Light ITC" w:cs="Narkisim"/>
          <w:b/>
          <w:bCs/>
        </w:rPr>
        <w:t xml:space="preserve">Board Meeting Items for </w:t>
      </w:r>
      <w:r w:rsidR="0089321A">
        <w:rPr>
          <w:rFonts w:ascii="Eras Light ITC" w:hAnsi="Eras Light ITC" w:cs="Narkisim"/>
          <w:b/>
          <w:bCs/>
        </w:rPr>
        <w:t>April</w:t>
      </w:r>
      <w:r w:rsidRPr="00890B9F">
        <w:rPr>
          <w:rFonts w:ascii="Eras Light ITC" w:hAnsi="Eras Light ITC" w:cs="Narkisim"/>
          <w:b/>
          <w:bCs/>
        </w:rPr>
        <w:t xml:space="preserve"> </w:t>
      </w:r>
      <w:r w:rsidR="0089321A">
        <w:rPr>
          <w:rFonts w:ascii="Eras Light ITC" w:hAnsi="Eras Light ITC" w:cs="Narkisim"/>
          <w:b/>
          <w:bCs/>
        </w:rPr>
        <w:t>10</w:t>
      </w:r>
      <w:r w:rsidRPr="00890B9F">
        <w:rPr>
          <w:rFonts w:ascii="Eras Light ITC" w:hAnsi="Eras Light ITC" w:cs="Narkisim"/>
          <w:b/>
          <w:bCs/>
          <w:vertAlign w:val="superscript"/>
        </w:rPr>
        <w:t>th</w:t>
      </w:r>
      <w:r w:rsidRPr="00890B9F">
        <w:rPr>
          <w:rFonts w:ascii="Eras Light ITC" w:hAnsi="Eras Light ITC" w:cs="Narkisim"/>
          <w:b/>
          <w:bCs/>
        </w:rPr>
        <w:t xml:space="preserve"> Meeting</w:t>
      </w:r>
    </w:p>
    <w:p w14:paraId="0E745F53" w14:textId="6AE9CEAF" w:rsidR="00A31A48" w:rsidRPr="00A31A48" w:rsidRDefault="0089321A" w:rsidP="00A31A48">
      <w:pPr>
        <w:pStyle w:val="ListParagraph"/>
        <w:spacing w:after="120"/>
        <w:rPr>
          <w:rFonts w:ascii="Eras Light ITC" w:hAnsi="Eras Light ITC" w:cs="Narkisim"/>
        </w:rPr>
      </w:pPr>
      <w:r>
        <w:rPr>
          <w:rFonts w:ascii="Eras Light ITC" w:hAnsi="Eras Light ITC" w:cs="Narkisim"/>
        </w:rPr>
        <w:t xml:space="preserve">McBride noted that the Employee Handbook and the Procedures Manual </w:t>
      </w:r>
      <w:r w:rsidR="00591228">
        <w:rPr>
          <w:rFonts w:ascii="Eras Light ITC" w:hAnsi="Eras Light ITC" w:cs="Narkisim"/>
        </w:rPr>
        <w:t>are scheduled to</w:t>
      </w:r>
      <w:r>
        <w:rPr>
          <w:rFonts w:ascii="Eras Light ITC" w:hAnsi="Eras Light ITC" w:cs="Narkisim"/>
        </w:rPr>
        <w:t xml:space="preserve"> be reviewed in the April meeting.</w:t>
      </w:r>
    </w:p>
    <w:p w14:paraId="0136B52D" w14:textId="77777777" w:rsidR="00591228" w:rsidRPr="00591228" w:rsidRDefault="00CB63B2" w:rsidP="002F16AA">
      <w:pPr>
        <w:pStyle w:val="ListParagraph"/>
        <w:numPr>
          <w:ilvl w:val="0"/>
          <w:numId w:val="5"/>
        </w:numPr>
        <w:spacing w:after="120"/>
        <w:rPr>
          <w:rFonts w:ascii="Eras Light ITC" w:hAnsi="Eras Light ITC" w:cs="Narkisim"/>
        </w:rPr>
      </w:pPr>
      <w:r w:rsidRPr="00591228">
        <w:rPr>
          <w:rFonts w:ascii="Eras Light ITC" w:hAnsi="Eras Light ITC" w:cs="Narkisim"/>
          <w:b/>
          <w:bCs/>
          <w:sz w:val="26"/>
          <w:szCs w:val="26"/>
        </w:rPr>
        <w:lastRenderedPageBreak/>
        <w:t xml:space="preserve">Approve Bills </w:t>
      </w:r>
    </w:p>
    <w:p w14:paraId="4C191F8A" w14:textId="57564961" w:rsidR="00591228" w:rsidRPr="00591228" w:rsidRDefault="00B642A9" w:rsidP="00591228">
      <w:pPr>
        <w:pStyle w:val="ListParagraph"/>
        <w:spacing w:after="120"/>
        <w:rPr>
          <w:rFonts w:ascii="Eras Light ITC" w:hAnsi="Eras Light ITC" w:cs="Narkisim"/>
        </w:rPr>
      </w:pPr>
      <w:r>
        <w:rPr>
          <w:rFonts w:ascii="Eras Light ITC" w:hAnsi="Eras Light ITC" w:cs="Narkisim"/>
          <w:sz w:val="26"/>
          <w:szCs w:val="26"/>
        </w:rPr>
        <w:t>A motion was made by Risk and seconded by Snow to approve the payment of the bills</w:t>
      </w:r>
      <w:r w:rsidR="00591228">
        <w:rPr>
          <w:rFonts w:ascii="Eras Light ITC" w:hAnsi="Eras Light ITC" w:cs="Narkisim"/>
          <w:sz w:val="26"/>
          <w:szCs w:val="26"/>
        </w:rPr>
        <w:t>. The motion carried with all in favor.</w:t>
      </w:r>
    </w:p>
    <w:p w14:paraId="1EBB75CD" w14:textId="5A7CCFA4" w:rsidR="00B26F36" w:rsidRPr="00591228" w:rsidRDefault="006D0204" w:rsidP="002F16AA">
      <w:pPr>
        <w:pStyle w:val="ListParagraph"/>
        <w:numPr>
          <w:ilvl w:val="0"/>
          <w:numId w:val="5"/>
        </w:numPr>
        <w:spacing w:after="120"/>
        <w:rPr>
          <w:rFonts w:ascii="Eras Light ITC" w:hAnsi="Eras Light ITC" w:cs="Narkisim"/>
        </w:rPr>
      </w:pPr>
      <w:r w:rsidRPr="00591228">
        <w:rPr>
          <w:rFonts w:ascii="Eras Light ITC" w:hAnsi="Eras Light ITC" w:cs="Narkisim"/>
          <w:b/>
          <w:bCs/>
        </w:rPr>
        <w:t>Adjourn</w:t>
      </w:r>
      <w:r w:rsidRPr="00591228">
        <w:rPr>
          <w:rFonts w:ascii="Eras Light ITC" w:hAnsi="Eras Light ITC" w:cs="Narkisim"/>
        </w:rPr>
        <w:t xml:space="preserve">. </w:t>
      </w:r>
      <w:r w:rsidR="00170E6D" w:rsidRPr="00591228">
        <w:rPr>
          <w:rFonts w:ascii="Eras Light ITC" w:hAnsi="Eras Light ITC" w:cs="Narkisim"/>
        </w:rPr>
        <w:t xml:space="preserve"> </w:t>
      </w:r>
      <w:r w:rsidR="0089321A" w:rsidRPr="00591228">
        <w:rPr>
          <w:rFonts w:ascii="Eras Light ITC" w:hAnsi="Eras Light ITC" w:cs="Narkisim"/>
        </w:rPr>
        <w:t>Johnson</w:t>
      </w:r>
      <w:r w:rsidR="003967D0" w:rsidRPr="00591228">
        <w:rPr>
          <w:rFonts w:ascii="Eras Light ITC" w:hAnsi="Eras Light ITC" w:cs="Narkisim"/>
        </w:rPr>
        <w:t xml:space="preserve"> </w:t>
      </w:r>
      <w:r w:rsidR="00BC1C71" w:rsidRPr="00591228">
        <w:rPr>
          <w:rFonts w:ascii="Eras Light ITC" w:hAnsi="Eras Light ITC" w:cs="Narkisim"/>
        </w:rPr>
        <w:t>moved to adjourn the meeting</w:t>
      </w:r>
      <w:r w:rsidR="00CB63B2" w:rsidRPr="00591228">
        <w:rPr>
          <w:rFonts w:ascii="Eras Light ITC" w:hAnsi="Eras Light ITC" w:cs="Narkisim"/>
        </w:rPr>
        <w:t xml:space="preserve">, </w:t>
      </w:r>
      <w:r w:rsidR="0089321A" w:rsidRPr="00591228">
        <w:rPr>
          <w:rFonts w:ascii="Eras Light ITC" w:hAnsi="Eras Light ITC" w:cs="Narkisim"/>
        </w:rPr>
        <w:t xml:space="preserve">Glover </w:t>
      </w:r>
      <w:r w:rsidR="00CB63B2" w:rsidRPr="00591228">
        <w:rPr>
          <w:rFonts w:ascii="Eras Light ITC" w:hAnsi="Eras Light ITC" w:cs="Narkisim"/>
        </w:rPr>
        <w:t xml:space="preserve">seconded the </w:t>
      </w:r>
      <w:r w:rsidR="00630092" w:rsidRPr="00591228">
        <w:rPr>
          <w:rFonts w:ascii="Eras Light ITC" w:hAnsi="Eras Light ITC" w:cs="Narkisim"/>
        </w:rPr>
        <w:t>motion,</w:t>
      </w:r>
      <w:r w:rsidR="001566EC" w:rsidRPr="00591228">
        <w:rPr>
          <w:rFonts w:ascii="Eras Light ITC" w:hAnsi="Eras Light ITC" w:cs="Narkisim"/>
        </w:rPr>
        <w:t xml:space="preserve"> </w:t>
      </w:r>
      <w:r w:rsidR="00BC1C71" w:rsidRPr="00591228">
        <w:rPr>
          <w:rFonts w:ascii="Eras Light ITC" w:hAnsi="Eras Light ITC" w:cs="Narkisim"/>
        </w:rPr>
        <w:t xml:space="preserve">and the meeting was adjourned at </w:t>
      </w:r>
      <w:r w:rsidR="0089321A" w:rsidRPr="00591228">
        <w:rPr>
          <w:rFonts w:ascii="Eras Light ITC" w:hAnsi="Eras Light ITC" w:cs="Narkisim"/>
        </w:rPr>
        <w:t>2:47</w:t>
      </w:r>
      <w:r w:rsidR="00BC1C71" w:rsidRPr="00591228">
        <w:rPr>
          <w:rFonts w:ascii="Eras Light ITC" w:hAnsi="Eras Light ITC" w:cs="Narkisim"/>
        </w:rPr>
        <w:t xml:space="preserve"> pm.</w:t>
      </w:r>
    </w:p>
    <w:p w14:paraId="7D57FA6C" w14:textId="640FBC5C" w:rsidR="0089321A" w:rsidRPr="0089321A" w:rsidRDefault="0089321A" w:rsidP="008F19D7">
      <w:pPr>
        <w:numPr>
          <w:ilvl w:val="0"/>
          <w:numId w:val="5"/>
        </w:numPr>
        <w:spacing w:after="120"/>
        <w:rPr>
          <w:rFonts w:ascii="Eras Light ITC" w:hAnsi="Eras Light ITC" w:cs="Narkisim"/>
        </w:rPr>
      </w:pPr>
      <w:r>
        <w:rPr>
          <w:rFonts w:ascii="Eras Light ITC" w:hAnsi="Eras Light ITC" w:cs="Narkisim"/>
          <w:b/>
          <w:bCs/>
        </w:rPr>
        <w:t>Open and Public Meeting Act Training</w:t>
      </w:r>
      <w:r w:rsidRPr="0089321A">
        <w:rPr>
          <w:rFonts w:ascii="Eras Light ITC" w:hAnsi="Eras Light ITC" w:cs="Narkisim"/>
        </w:rPr>
        <w:t>.</w:t>
      </w:r>
      <w:r>
        <w:rPr>
          <w:rFonts w:ascii="Eras Light ITC" w:hAnsi="Eras Light ITC" w:cs="Narkisim"/>
          <w:b/>
          <w:bCs/>
        </w:rPr>
        <w:t xml:space="preserve"> </w:t>
      </w:r>
      <w:r w:rsidRPr="0089321A">
        <w:rPr>
          <w:rFonts w:ascii="Eras Light ITC" w:hAnsi="Eras Light ITC" w:cs="Narkisim"/>
        </w:rPr>
        <w:t xml:space="preserve">An Open and Public Meeting Act training video prepared by the Utah Office of the State Auditor was presented and viewed by Green, Reynolds, Johnson, Risk, </w:t>
      </w:r>
      <w:r>
        <w:rPr>
          <w:rFonts w:ascii="Eras Light ITC" w:hAnsi="Eras Light ITC" w:cs="Narkisim"/>
        </w:rPr>
        <w:t>Price, Glover, Sundwall, and Gilson</w:t>
      </w:r>
      <w:r w:rsidRPr="0089321A">
        <w:rPr>
          <w:rFonts w:ascii="Eras Light ITC" w:hAnsi="Eras Light ITC" w:cs="Narkisim"/>
        </w:rPr>
        <w:t>.</w:t>
      </w:r>
      <w:r>
        <w:rPr>
          <w:rFonts w:ascii="Eras Light ITC" w:hAnsi="Eras Light ITC" w:cs="Narkisim"/>
        </w:rPr>
        <w:t xml:space="preserve"> Colby was also present.</w:t>
      </w:r>
    </w:p>
    <w:sectPr w:rsidR="0089321A" w:rsidRPr="0089321A" w:rsidSect="00170214">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6269CF" w14:textId="77777777" w:rsidR="00652E50" w:rsidRDefault="00652E50" w:rsidP="006D0204">
      <w:r>
        <w:separator/>
      </w:r>
    </w:p>
  </w:endnote>
  <w:endnote w:type="continuationSeparator" w:id="0">
    <w:p w14:paraId="2CE60142" w14:textId="77777777" w:rsidR="00652E50" w:rsidRDefault="00652E50" w:rsidP="006D0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rkisim">
    <w:panose1 w:val="020E0502050101010101"/>
    <w:charset w:val="00"/>
    <w:family w:val="swiss"/>
    <w:pitch w:val="variable"/>
    <w:sig w:usb0="00000803" w:usb1="00000000" w:usb2="00000000" w:usb3="00000000" w:csb0="00000021" w:csb1="00000000"/>
  </w:font>
  <w:font w:name="Eras Light ITC">
    <w:panose1 w:val="020B04020305040208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378D6E" w14:textId="77777777" w:rsidR="00F91496" w:rsidRDefault="00F914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89220" w14:textId="77777777" w:rsidR="00F91496" w:rsidRDefault="00F914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360CC" w14:textId="77777777" w:rsidR="00F91496" w:rsidRDefault="00F914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66B303" w14:textId="77777777" w:rsidR="00652E50" w:rsidRDefault="00652E50" w:rsidP="006D0204">
      <w:r>
        <w:separator/>
      </w:r>
    </w:p>
  </w:footnote>
  <w:footnote w:type="continuationSeparator" w:id="0">
    <w:p w14:paraId="51C8842B" w14:textId="77777777" w:rsidR="00652E50" w:rsidRDefault="00652E50" w:rsidP="006D02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25834" w14:textId="77777777" w:rsidR="00F91496" w:rsidRDefault="00F914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3594756"/>
      <w:docPartObj>
        <w:docPartGallery w:val="Watermarks"/>
        <w:docPartUnique/>
      </w:docPartObj>
    </w:sdtPr>
    <w:sdtEndPr/>
    <w:sdtContent>
      <w:p w14:paraId="6AC91192" w14:textId="6D28EB87" w:rsidR="00F91496" w:rsidRDefault="00652E50">
        <w:pPr>
          <w:pStyle w:val="Header"/>
        </w:pPr>
        <w:r>
          <w:rPr>
            <w:noProof/>
          </w:rPr>
          <w:pict w14:anchorId="0AAE7B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4A16C" w14:textId="77777777" w:rsidR="00F91496" w:rsidRDefault="00F914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EF136B"/>
    <w:multiLevelType w:val="hybridMultilevel"/>
    <w:tmpl w:val="211A5E88"/>
    <w:lvl w:ilvl="0" w:tplc="04090001">
      <w:start w:val="1"/>
      <w:numFmt w:val="bullet"/>
      <w:lvlText w:val=""/>
      <w:lvlJc w:val="left"/>
      <w:pPr>
        <w:ind w:left="720" w:hanging="72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B13FC7"/>
    <w:multiLevelType w:val="hybridMultilevel"/>
    <w:tmpl w:val="F72609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8CC7831"/>
    <w:multiLevelType w:val="hybridMultilevel"/>
    <w:tmpl w:val="A51A5E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CC2784A"/>
    <w:multiLevelType w:val="hybridMultilevel"/>
    <w:tmpl w:val="DD386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870900"/>
    <w:multiLevelType w:val="hybridMultilevel"/>
    <w:tmpl w:val="F2FC5E24"/>
    <w:lvl w:ilvl="0" w:tplc="1FE4F876">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854D9B"/>
    <w:multiLevelType w:val="multilevel"/>
    <w:tmpl w:val="E28A6E9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71935F4D"/>
    <w:multiLevelType w:val="hybridMultilevel"/>
    <w:tmpl w:val="5B1A7C7E"/>
    <w:lvl w:ilvl="0" w:tplc="C224934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5541646">
    <w:abstractNumId w:val="0"/>
  </w:num>
  <w:num w:numId="2" w16cid:durableId="1077478050">
    <w:abstractNumId w:val="3"/>
  </w:num>
  <w:num w:numId="3" w16cid:durableId="918439341">
    <w:abstractNumId w:val="2"/>
  </w:num>
  <w:num w:numId="4" w16cid:durableId="1479344288">
    <w:abstractNumId w:val="4"/>
  </w:num>
  <w:num w:numId="5" w16cid:durableId="1684480611">
    <w:abstractNumId w:val="6"/>
  </w:num>
  <w:num w:numId="6" w16cid:durableId="2013485893">
    <w:abstractNumId w:val="1"/>
  </w:num>
  <w:num w:numId="7" w16cid:durableId="211519929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DU1NzM0NrcwNTVS0lEKTi0uzszPAykwNKgFAOarXdktAAAA"/>
  </w:docVars>
  <w:rsids>
    <w:rsidRoot w:val="006D0204"/>
    <w:rsid w:val="00004F2A"/>
    <w:rsid w:val="00005371"/>
    <w:rsid w:val="000108D1"/>
    <w:rsid w:val="000137D3"/>
    <w:rsid w:val="00013992"/>
    <w:rsid w:val="000230AD"/>
    <w:rsid w:val="00025424"/>
    <w:rsid w:val="0002550B"/>
    <w:rsid w:val="000267F2"/>
    <w:rsid w:val="000327F6"/>
    <w:rsid w:val="000360F4"/>
    <w:rsid w:val="00036D90"/>
    <w:rsid w:val="00040A43"/>
    <w:rsid w:val="000442E0"/>
    <w:rsid w:val="000468D3"/>
    <w:rsid w:val="00047D28"/>
    <w:rsid w:val="00055A6A"/>
    <w:rsid w:val="00055AB5"/>
    <w:rsid w:val="0005652A"/>
    <w:rsid w:val="0005704F"/>
    <w:rsid w:val="0005746A"/>
    <w:rsid w:val="00063EBA"/>
    <w:rsid w:val="00065F2F"/>
    <w:rsid w:val="00077F59"/>
    <w:rsid w:val="00080539"/>
    <w:rsid w:val="0008211B"/>
    <w:rsid w:val="0009036D"/>
    <w:rsid w:val="0009105C"/>
    <w:rsid w:val="00091A2A"/>
    <w:rsid w:val="00093667"/>
    <w:rsid w:val="000955DB"/>
    <w:rsid w:val="000A005C"/>
    <w:rsid w:val="000A53D2"/>
    <w:rsid w:val="000B043E"/>
    <w:rsid w:val="000B13D4"/>
    <w:rsid w:val="000B4515"/>
    <w:rsid w:val="000C0642"/>
    <w:rsid w:val="000C1183"/>
    <w:rsid w:val="000D19FF"/>
    <w:rsid w:val="000D1A97"/>
    <w:rsid w:val="000D1F8C"/>
    <w:rsid w:val="000D307E"/>
    <w:rsid w:val="000D3DC9"/>
    <w:rsid w:val="000D4A88"/>
    <w:rsid w:val="000E5DF0"/>
    <w:rsid w:val="000F5F3C"/>
    <w:rsid w:val="000F7C35"/>
    <w:rsid w:val="00101415"/>
    <w:rsid w:val="00104D31"/>
    <w:rsid w:val="00106C53"/>
    <w:rsid w:val="001141B9"/>
    <w:rsid w:val="00114A39"/>
    <w:rsid w:val="00114E7D"/>
    <w:rsid w:val="001237A8"/>
    <w:rsid w:val="00125C4B"/>
    <w:rsid w:val="00131A87"/>
    <w:rsid w:val="00136346"/>
    <w:rsid w:val="00137488"/>
    <w:rsid w:val="0014172C"/>
    <w:rsid w:val="001469DD"/>
    <w:rsid w:val="00146F13"/>
    <w:rsid w:val="001509D9"/>
    <w:rsid w:val="00151BDA"/>
    <w:rsid w:val="001522E0"/>
    <w:rsid w:val="001566EC"/>
    <w:rsid w:val="00163342"/>
    <w:rsid w:val="001706D6"/>
    <w:rsid w:val="00170E6D"/>
    <w:rsid w:val="00174742"/>
    <w:rsid w:val="00175BD3"/>
    <w:rsid w:val="0018246B"/>
    <w:rsid w:val="0018316B"/>
    <w:rsid w:val="00187C1D"/>
    <w:rsid w:val="00191EFF"/>
    <w:rsid w:val="001A33D8"/>
    <w:rsid w:val="001A5323"/>
    <w:rsid w:val="001A54D2"/>
    <w:rsid w:val="001B45DF"/>
    <w:rsid w:val="001C0993"/>
    <w:rsid w:val="001D456C"/>
    <w:rsid w:val="001D60AC"/>
    <w:rsid w:val="001D6688"/>
    <w:rsid w:val="001E2EA6"/>
    <w:rsid w:val="001F00C4"/>
    <w:rsid w:val="001F51F9"/>
    <w:rsid w:val="001F589E"/>
    <w:rsid w:val="001F6261"/>
    <w:rsid w:val="001F6C29"/>
    <w:rsid w:val="001F6D95"/>
    <w:rsid w:val="00204322"/>
    <w:rsid w:val="0020777E"/>
    <w:rsid w:val="00221502"/>
    <w:rsid w:val="00226C8C"/>
    <w:rsid w:val="0023377C"/>
    <w:rsid w:val="002463B3"/>
    <w:rsid w:val="00247211"/>
    <w:rsid w:val="002478A1"/>
    <w:rsid w:val="00257C4A"/>
    <w:rsid w:val="00262810"/>
    <w:rsid w:val="00264050"/>
    <w:rsid w:val="00265327"/>
    <w:rsid w:val="00267953"/>
    <w:rsid w:val="002908A7"/>
    <w:rsid w:val="00294CED"/>
    <w:rsid w:val="002A6C4C"/>
    <w:rsid w:val="002B7152"/>
    <w:rsid w:val="002C22A7"/>
    <w:rsid w:val="002C5724"/>
    <w:rsid w:val="002C6E6C"/>
    <w:rsid w:val="00302F65"/>
    <w:rsid w:val="0030644F"/>
    <w:rsid w:val="003157F5"/>
    <w:rsid w:val="00316A65"/>
    <w:rsid w:val="00320A9A"/>
    <w:rsid w:val="00321D5A"/>
    <w:rsid w:val="00322FC8"/>
    <w:rsid w:val="00324975"/>
    <w:rsid w:val="00326BE3"/>
    <w:rsid w:val="00327C1C"/>
    <w:rsid w:val="00332056"/>
    <w:rsid w:val="003323A7"/>
    <w:rsid w:val="003330A9"/>
    <w:rsid w:val="003353D3"/>
    <w:rsid w:val="00341FB2"/>
    <w:rsid w:val="00344116"/>
    <w:rsid w:val="00352695"/>
    <w:rsid w:val="00361B3A"/>
    <w:rsid w:val="00361D06"/>
    <w:rsid w:val="0036349D"/>
    <w:rsid w:val="00364367"/>
    <w:rsid w:val="003648EB"/>
    <w:rsid w:val="00364A0D"/>
    <w:rsid w:val="003721F9"/>
    <w:rsid w:val="003764C9"/>
    <w:rsid w:val="00376932"/>
    <w:rsid w:val="00376BEF"/>
    <w:rsid w:val="003773A7"/>
    <w:rsid w:val="00377469"/>
    <w:rsid w:val="00382973"/>
    <w:rsid w:val="00390498"/>
    <w:rsid w:val="003967D0"/>
    <w:rsid w:val="00396C6B"/>
    <w:rsid w:val="003A23A6"/>
    <w:rsid w:val="003A3C00"/>
    <w:rsid w:val="003B0F50"/>
    <w:rsid w:val="003C5684"/>
    <w:rsid w:val="003D05F9"/>
    <w:rsid w:val="003D0791"/>
    <w:rsid w:val="003D089B"/>
    <w:rsid w:val="003D5ABB"/>
    <w:rsid w:val="003D61BE"/>
    <w:rsid w:val="003D6257"/>
    <w:rsid w:val="003D7CB6"/>
    <w:rsid w:val="003E4EE2"/>
    <w:rsid w:val="003E6821"/>
    <w:rsid w:val="003E70D2"/>
    <w:rsid w:val="003F019A"/>
    <w:rsid w:val="003F131F"/>
    <w:rsid w:val="003F4044"/>
    <w:rsid w:val="00401163"/>
    <w:rsid w:val="00413881"/>
    <w:rsid w:val="00414983"/>
    <w:rsid w:val="00427445"/>
    <w:rsid w:val="00427BFD"/>
    <w:rsid w:val="004318FB"/>
    <w:rsid w:val="00434361"/>
    <w:rsid w:val="004357FF"/>
    <w:rsid w:val="0043635E"/>
    <w:rsid w:val="00441974"/>
    <w:rsid w:val="00443939"/>
    <w:rsid w:val="004443DC"/>
    <w:rsid w:val="0045251B"/>
    <w:rsid w:val="00462D04"/>
    <w:rsid w:val="0046363D"/>
    <w:rsid w:val="00465F57"/>
    <w:rsid w:val="004738A5"/>
    <w:rsid w:val="00473E8D"/>
    <w:rsid w:val="00474113"/>
    <w:rsid w:val="00480E59"/>
    <w:rsid w:val="004832E2"/>
    <w:rsid w:val="00492BC3"/>
    <w:rsid w:val="004A00A6"/>
    <w:rsid w:val="004A1ABA"/>
    <w:rsid w:val="004A77E8"/>
    <w:rsid w:val="004A7C55"/>
    <w:rsid w:val="004B07EB"/>
    <w:rsid w:val="004B2E91"/>
    <w:rsid w:val="004B3578"/>
    <w:rsid w:val="004B6147"/>
    <w:rsid w:val="004B7406"/>
    <w:rsid w:val="004C1CF3"/>
    <w:rsid w:val="004C6CE4"/>
    <w:rsid w:val="004D00F4"/>
    <w:rsid w:val="004D70F2"/>
    <w:rsid w:val="004E3B50"/>
    <w:rsid w:val="004E5ECD"/>
    <w:rsid w:val="004E61C3"/>
    <w:rsid w:val="004F6D99"/>
    <w:rsid w:val="00500412"/>
    <w:rsid w:val="0050190B"/>
    <w:rsid w:val="00510BB5"/>
    <w:rsid w:val="00512871"/>
    <w:rsid w:val="0051542A"/>
    <w:rsid w:val="00515AA7"/>
    <w:rsid w:val="00515FF2"/>
    <w:rsid w:val="0054636E"/>
    <w:rsid w:val="0055640C"/>
    <w:rsid w:val="00560BF6"/>
    <w:rsid w:val="005634D5"/>
    <w:rsid w:val="005663B3"/>
    <w:rsid w:val="00566A3E"/>
    <w:rsid w:val="00572928"/>
    <w:rsid w:val="00576E1D"/>
    <w:rsid w:val="005774D8"/>
    <w:rsid w:val="005775FD"/>
    <w:rsid w:val="005855E1"/>
    <w:rsid w:val="00591228"/>
    <w:rsid w:val="005A0322"/>
    <w:rsid w:val="005A740D"/>
    <w:rsid w:val="005B103C"/>
    <w:rsid w:val="005B396F"/>
    <w:rsid w:val="005B48CF"/>
    <w:rsid w:val="005B62B9"/>
    <w:rsid w:val="005C1BFB"/>
    <w:rsid w:val="005D6A5E"/>
    <w:rsid w:val="005E38B9"/>
    <w:rsid w:val="005F1D3C"/>
    <w:rsid w:val="005F31BC"/>
    <w:rsid w:val="005F498F"/>
    <w:rsid w:val="005F6AF1"/>
    <w:rsid w:val="005F761E"/>
    <w:rsid w:val="00601A8C"/>
    <w:rsid w:val="006030B5"/>
    <w:rsid w:val="006068BB"/>
    <w:rsid w:val="00610812"/>
    <w:rsid w:val="0061170C"/>
    <w:rsid w:val="00612647"/>
    <w:rsid w:val="006223FD"/>
    <w:rsid w:val="006273FE"/>
    <w:rsid w:val="00627C0B"/>
    <w:rsid w:val="00630092"/>
    <w:rsid w:val="006309F6"/>
    <w:rsid w:val="00630E4E"/>
    <w:rsid w:val="00637676"/>
    <w:rsid w:val="00637D9A"/>
    <w:rsid w:val="00641159"/>
    <w:rsid w:val="006434B9"/>
    <w:rsid w:val="00652E50"/>
    <w:rsid w:val="006631A6"/>
    <w:rsid w:val="00667D3E"/>
    <w:rsid w:val="006718ED"/>
    <w:rsid w:val="00674F47"/>
    <w:rsid w:val="0068584C"/>
    <w:rsid w:val="00685890"/>
    <w:rsid w:val="006927E4"/>
    <w:rsid w:val="00693A38"/>
    <w:rsid w:val="006945B2"/>
    <w:rsid w:val="00697917"/>
    <w:rsid w:val="006A025E"/>
    <w:rsid w:val="006B3E65"/>
    <w:rsid w:val="006B4FF8"/>
    <w:rsid w:val="006C775B"/>
    <w:rsid w:val="006D0204"/>
    <w:rsid w:val="006D18D2"/>
    <w:rsid w:val="006D1903"/>
    <w:rsid w:val="006D5CD5"/>
    <w:rsid w:val="006E1E20"/>
    <w:rsid w:val="006E3720"/>
    <w:rsid w:val="006E6BC4"/>
    <w:rsid w:val="006F6359"/>
    <w:rsid w:val="00706220"/>
    <w:rsid w:val="00706464"/>
    <w:rsid w:val="007266B1"/>
    <w:rsid w:val="007317F0"/>
    <w:rsid w:val="00734908"/>
    <w:rsid w:val="00760AE0"/>
    <w:rsid w:val="007708C0"/>
    <w:rsid w:val="00781375"/>
    <w:rsid w:val="007914B0"/>
    <w:rsid w:val="00791A31"/>
    <w:rsid w:val="00792886"/>
    <w:rsid w:val="007A545C"/>
    <w:rsid w:val="007A5994"/>
    <w:rsid w:val="007B13D4"/>
    <w:rsid w:val="007B5B52"/>
    <w:rsid w:val="007C0F4A"/>
    <w:rsid w:val="007C1450"/>
    <w:rsid w:val="007C3134"/>
    <w:rsid w:val="007C6FB0"/>
    <w:rsid w:val="007D1F85"/>
    <w:rsid w:val="007E1A8B"/>
    <w:rsid w:val="007E77CB"/>
    <w:rsid w:val="007E78CD"/>
    <w:rsid w:val="007E7F73"/>
    <w:rsid w:val="007F36A8"/>
    <w:rsid w:val="008147A8"/>
    <w:rsid w:val="0082229F"/>
    <w:rsid w:val="0082271F"/>
    <w:rsid w:val="00823698"/>
    <w:rsid w:val="008236AC"/>
    <w:rsid w:val="0083032E"/>
    <w:rsid w:val="00831368"/>
    <w:rsid w:val="00837D73"/>
    <w:rsid w:val="008408F6"/>
    <w:rsid w:val="0084271D"/>
    <w:rsid w:val="00844150"/>
    <w:rsid w:val="00846A60"/>
    <w:rsid w:val="00863B60"/>
    <w:rsid w:val="00867275"/>
    <w:rsid w:val="008677DC"/>
    <w:rsid w:val="00872E2A"/>
    <w:rsid w:val="008738AB"/>
    <w:rsid w:val="0087682F"/>
    <w:rsid w:val="008804E6"/>
    <w:rsid w:val="00882B11"/>
    <w:rsid w:val="008835E5"/>
    <w:rsid w:val="0088457C"/>
    <w:rsid w:val="0089045B"/>
    <w:rsid w:val="0089095C"/>
    <w:rsid w:val="00890B9F"/>
    <w:rsid w:val="00890EDD"/>
    <w:rsid w:val="00890FC6"/>
    <w:rsid w:val="0089321A"/>
    <w:rsid w:val="008A16A7"/>
    <w:rsid w:val="008A5CCE"/>
    <w:rsid w:val="008A725D"/>
    <w:rsid w:val="008B1126"/>
    <w:rsid w:val="008B35A5"/>
    <w:rsid w:val="008B50AA"/>
    <w:rsid w:val="008B69EB"/>
    <w:rsid w:val="008B6FE9"/>
    <w:rsid w:val="008C0D39"/>
    <w:rsid w:val="008C173F"/>
    <w:rsid w:val="008C1822"/>
    <w:rsid w:val="008C4392"/>
    <w:rsid w:val="008C56AC"/>
    <w:rsid w:val="008C58E9"/>
    <w:rsid w:val="008C79C8"/>
    <w:rsid w:val="008D017F"/>
    <w:rsid w:val="008D052A"/>
    <w:rsid w:val="008D1447"/>
    <w:rsid w:val="008D1810"/>
    <w:rsid w:val="008D1D59"/>
    <w:rsid w:val="008D2F13"/>
    <w:rsid w:val="008D4F23"/>
    <w:rsid w:val="008E1983"/>
    <w:rsid w:val="008E2F10"/>
    <w:rsid w:val="008E4888"/>
    <w:rsid w:val="008F19D7"/>
    <w:rsid w:val="008F47BD"/>
    <w:rsid w:val="009039D1"/>
    <w:rsid w:val="0090650A"/>
    <w:rsid w:val="00906662"/>
    <w:rsid w:val="00907907"/>
    <w:rsid w:val="0091537B"/>
    <w:rsid w:val="009162FF"/>
    <w:rsid w:val="00920D1E"/>
    <w:rsid w:val="009276CF"/>
    <w:rsid w:val="00931D2F"/>
    <w:rsid w:val="00940A54"/>
    <w:rsid w:val="00945B0B"/>
    <w:rsid w:val="00945CA7"/>
    <w:rsid w:val="009528D9"/>
    <w:rsid w:val="00955C36"/>
    <w:rsid w:val="00955DE6"/>
    <w:rsid w:val="009605E6"/>
    <w:rsid w:val="00963A04"/>
    <w:rsid w:val="00964EB3"/>
    <w:rsid w:val="009666E0"/>
    <w:rsid w:val="0097789A"/>
    <w:rsid w:val="00980F59"/>
    <w:rsid w:val="00990706"/>
    <w:rsid w:val="00990C18"/>
    <w:rsid w:val="00990C1C"/>
    <w:rsid w:val="009A0BF0"/>
    <w:rsid w:val="009A3B1E"/>
    <w:rsid w:val="009A7DF8"/>
    <w:rsid w:val="009B7DB5"/>
    <w:rsid w:val="009C1150"/>
    <w:rsid w:val="009C1372"/>
    <w:rsid w:val="009D03D9"/>
    <w:rsid w:val="009D5934"/>
    <w:rsid w:val="009D6BF2"/>
    <w:rsid w:val="009E0E47"/>
    <w:rsid w:val="009E62F7"/>
    <w:rsid w:val="009F3B6F"/>
    <w:rsid w:val="009F4D75"/>
    <w:rsid w:val="00A168F1"/>
    <w:rsid w:val="00A31A48"/>
    <w:rsid w:val="00A32ECF"/>
    <w:rsid w:val="00A32F8F"/>
    <w:rsid w:val="00A35790"/>
    <w:rsid w:val="00A376C3"/>
    <w:rsid w:val="00A43182"/>
    <w:rsid w:val="00A54C37"/>
    <w:rsid w:val="00A55214"/>
    <w:rsid w:val="00A566F3"/>
    <w:rsid w:val="00A62556"/>
    <w:rsid w:val="00A655B3"/>
    <w:rsid w:val="00A70C06"/>
    <w:rsid w:val="00A71418"/>
    <w:rsid w:val="00A7275A"/>
    <w:rsid w:val="00A74BAD"/>
    <w:rsid w:val="00A835BC"/>
    <w:rsid w:val="00A84FF1"/>
    <w:rsid w:val="00A8643A"/>
    <w:rsid w:val="00A90284"/>
    <w:rsid w:val="00AA4004"/>
    <w:rsid w:val="00AA5915"/>
    <w:rsid w:val="00AA71A5"/>
    <w:rsid w:val="00AB0957"/>
    <w:rsid w:val="00AB2492"/>
    <w:rsid w:val="00AC134E"/>
    <w:rsid w:val="00AC5526"/>
    <w:rsid w:val="00AD0BA6"/>
    <w:rsid w:val="00AD3902"/>
    <w:rsid w:val="00AD59D4"/>
    <w:rsid w:val="00AD6AD9"/>
    <w:rsid w:val="00AD7540"/>
    <w:rsid w:val="00AD7D10"/>
    <w:rsid w:val="00AE2204"/>
    <w:rsid w:val="00AF6906"/>
    <w:rsid w:val="00B0395B"/>
    <w:rsid w:val="00B03E91"/>
    <w:rsid w:val="00B049F8"/>
    <w:rsid w:val="00B055E5"/>
    <w:rsid w:val="00B063C4"/>
    <w:rsid w:val="00B06F69"/>
    <w:rsid w:val="00B1137C"/>
    <w:rsid w:val="00B15609"/>
    <w:rsid w:val="00B26F36"/>
    <w:rsid w:val="00B26FCF"/>
    <w:rsid w:val="00B33CFD"/>
    <w:rsid w:val="00B343B7"/>
    <w:rsid w:val="00B40AA2"/>
    <w:rsid w:val="00B44732"/>
    <w:rsid w:val="00B46CD3"/>
    <w:rsid w:val="00B5357F"/>
    <w:rsid w:val="00B54431"/>
    <w:rsid w:val="00B5707E"/>
    <w:rsid w:val="00B60D5C"/>
    <w:rsid w:val="00B61993"/>
    <w:rsid w:val="00B642A9"/>
    <w:rsid w:val="00B71734"/>
    <w:rsid w:val="00B71CA8"/>
    <w:rsid w:val="00B757BD"/>
    <w:rsid w:val="00B803D2"/>
    <w:rsid w:val="00B902C3"/>
    <w:rsid w:val="00B93C14"/>
    <w:rsid w:val="00B96F03"/>
    <w:rsid w:val="00B97E99"/>
    <w:rsid w:val="00BA702B"/>
    <w:rsid w:val="00BA77A6"/>
    <w:rsid w:val="00BB0367"/>
    <w:rsid w:val="00BB46B8"/>
    <w:rsid w:val="00BB5147"/>
    <w:rsid w:val="00BB6829"/>
    <w:rsid w:val="00BB7942"/>
    <w:rsid w:val="00BC1C71"/>
    <w:rsid w:val="00BC3004"/>
    <w:rsid w:val="00BC3C10"/>
    <w:rsid w:val="00BD704A"/>
    <w:rsid w:val="00BD781B"/>
    <w:rsid w:val="00BE019F"/>
    <w:rsid w:val="00BE3CC8"/>
    <w:rsid w:val="00BE3FC5"/>
    <w:rsid w:val="00BE7CF6"/>
    <w:rsid w:val="00BF04AA"/>
    <w:rsid w:val="00BF6B46"/>
    <w:rsid w:val="00C0199A"/>
    <w:rsid w:val="00C043F6"/>
    <w:rsid w:val="00C12F0E"/>
    <w:rsid w:val="00C16656"/>
    <w:rsid w:val="00C25B91"/>
    <w:rsid w:val="00C25BE7"/>
    <w:rsid w:val="00C30905"/>
    <w:rsid w:val="00C3503A"/>
    <w:rsid w:val="00C43CFD"/>
    <w:rsid w:val="00C4409C"/>
    <w:rsid w:val="00C44AD8"/>
    <w:rsid w:val="00C465EC"/>
    <w:rsid w:val="00C47FB4"/>
    <w:rsid w:val="00C52C04"/>
    <w:rsid w:val="00C53471"/>
    <w:rsid w:val="00C63233"/>
    <w:rsid w:val="00C71EFA"/>
    <w:rsid w:val="00C72E5A"/>
    <w:rsid w:val="00C76397"/>
    <w:rsid w:val="00C80B96"/>
    <w:rsid w:val="00C81445"/>
    <w:rsid w:val="00C830CD"/>
    <w:rsid w:val="00C938E9"/>
    <w:rsid w:val="00C93A79"/>
    <w:rsid w:val="00C93F00"/>
    <w:rsid w:val="00C978FD"/>
    <w:rsid w:val="00CA1768"/>
    <w:rsid w:val="00CA2E7A"/>
    <w:rsid w:val="00CA517F"/>
    <w:rsid w:val="00CB3FE4"/>
    <w:rsid w:val="00CB5599"/>
    <w:rsid w:val="00CB5DE3"/>
    <w:rsid w:val="00CB63B2"/>
    <w:rsid w:val="00CC5157"/>
    <w:rsid w:val="00CD6939"/>
    <w:rsid w:val="00CE05C1"/>
    <w:rsid w:val="00CE1714"/>
    <w:rsid w:val="00CE2283"/>
    <w:rsid w:val="00CE2C9D"/>
    <w:rsid w:val="00CE321D"/>
    <w:rsid w:val="00CE3800"/>
    <w:rsid w:val="00CF466B"/>
    <w:rsid w:val="00CF54FC"/>
    <w:rsid w:val="00CF5E61"/>
    <w:rsid w:val="00D04C48"/>
    <w:rsid w:val="00D12EC8"/>
    <w:rsid w:val="00D16C9E"/>
    <w:rsid w:val="00D2561A"/>
    <w:rsid w:val="00D275D6"/>
    <w:rsid w:val="00D30895"/>
    <w:rsid w:val="00D353AA"/>
    <w:rsid w:val="00D35BEA"/>
    <w:rsid w:val="00D41477"/>
    <w:rsid w:val="00D47CA1"/>
    <w:rsid w:val="00D53E19"/>
    <w:rsid w:val="00D54CF8"/>
    <w:rsid w:val="00D57708"/>
    <w:rsid w:val="00D61959"/>
    <w:rsid w:val="00D63AD3"/>
    <w:rsid w:val="00D65395"/>
    <w:rsid w:val="00D67C01"/>
    <w:rsid w:val="00D7410F"/>
    <w:rsid w:val="00D74AA2"/>
    <w:rsid w:val="00D811D8"/>
    <w:rsid w:val="00D837E0"/>
    <w:rsid w:val="00D95290"/>
    <w:rsid w:val="00DA0011"/>
    <w:rsid w:val="00DA3FE0"/>
    <w:rsid w:val="00DB1ED1"/>
    <w:rsid w:val="00DB3F46"/>
    <w:rsid w:val="00DB6A6E"/>
    <w:rsid w:val="00DC210C"/>
    <w:rsid w:val="00DD1CB3"/>
    <w:rsid w:val="00DD41C5"/>
    <w:rsid w:val="00DD5A26"/>
    <w:rsid w:val="00DD7B97"/>
    <w:rsid w:val="00DE0E31"/>
    <w:rsid w:val="00DE2E26"/>
    <w:rsid w:val="00DE3C5E"/>
    <w:rsid w:val="00DF4739"/>
    <w:rsid w:val="00DF5D52"/>
    <w:rsid w:val="00DF6463"/>
    <w:rsid w:val="00E01307"/>
    <w:rsid w:val="00E02831"/>
    <w:rsid w:val="00E048EB"/>
    <w:rsid w:val="00E04AE2"/>
    <w:rsid w:val="00E07AF2"/>
    <w:rsid w:val="00E07E93"/>
    <w:rsid w:val="00E20264"/>
    <w:rsid w:val="00E224ED"/>
    <w:rsid w:val="00E24ABB"/>
    <w:rsid w:val="00E25823"/>
    <w:rsid w:val="00E32CE2"/>
    <w:rsid w:val="00E33394"/>
    <w:rsid w:val="00E37178"/>
    <w:rsid w:val="00E42F38"/>
    <w:rsid w:val="00E438E7"/>
    <w:rsid w:val="00E512DE"/>
    <w:rsid w:val="00E529A7"/>
    <w:rsid w:val="00E55503"/>
    <w:rsid w:val="00E6014E"/>
    <w:rsid w:val="00E60A60"/>
    <w:rsid w:val="00E627F7"/>
    <w:rsid w:val="00E655BB"/>
    <w:rsid w:val="00E65D8B"/>
    <w:rsid w:val="00E7004B"/>
    <w:rsid w:val="00E80306"/>
    <w:rsid w:val="00E854EA"/>
    <w:rsid w:val="00E90070"/>
    <w:rsid w:val="00E93502"/>
    <w:rsid w:val="00E96D77"/>
    <w:rsid w:val="00EA0CA4"/>
    <w:rsid w:val="00EA1701"/>
    <w:rsid w:val="00EA1F92"/>
    <w:rsid w:val="00EA6AC5"/>
    <w:rsid w:val="00EB26DA"/>
    <w:rsid w:val="00EB70AC"/>
    <w:rsid w:val="00EC0C55"/>
    <w:rsid w:val="00EC558A"/>
    <w:rsid w:val="00ED0203"/>
    <w:rsid w:val="00ED79D0"/>
    <w:rsid w:val="00EE17E4"/>
    <w:rsid w:val="00EF2079"/>
    <w:rsid w:val="00F014DA"/>
    <w:rsid w:val="00F11E5A"/>
    <w:rsid w:val="00F26DF7"/>
    <w:rsid w:val="00F3161A"/>
    <w:rsid w:val="00F32CDB"/>
    <w:rsid w:val="00F47D41"/>
    <w:rsid w:val="00F5438A"/>
    <w:rsid w:val="00F60972"/>
    <w:rsid w:val="00F61AB4"/>
    <w:rsid w:val="00F6739A"/>
    <w:rsid w:val="00F7778E"/>
    <w:rsid w:val="00F77BA5"/>
    <w:rsid w:val="00F80924"/>
    <w:rsid w:val="00F811AE"/>
    <w:rsid w:val="00F84D9A"/>
    <w:rsid w:val="00F9104A"/>
    <w:rsid w:val="00F91496"/>
    <w:rsid w:val="00F92495"/>
    <w:rsid w:val="00F96359"/>
    <w:rsid w:val="00FA0FBB"/>
    <w:rsid w:val="00FB0A20"/>
    <w:rsid w:val="00FB1AD4"/>
    <w:rsid w:val="00FB333E"/>
    <w:rsid w:val="00FC2FE9"/>
    <w:rsid w:val="00FC354E"/>
    <w:rsid w:val="00FD373C"/>
    <w:rsid w:val="00FD497F"/>
    <w:rsid w:val="00FD5C3B"/>
    <w:rsid w:val="00FD5D94"/>
    <w:rsid w:val="00FD5EFD"/>
    <w:rsid w:val="00FE1195"/>
    <w:rsid w:val="00FE6D68"/>
    <w:rsid w:val="00FE7491"/>
    <w:rsid w:val="00FF0DCB"/>
    <w:rsid w:val="00FF27D7"/>
    <w:rsid w:val="00FF65CE"/>
    <w:rsid w:val="00FF67BB"/>
    <w:rsid w:val="01827063"/>
    <w:rsid w:val="02F4CEFB"/>
    <w:rsid w:val="0341AEAA"/>
    <w:rsid w:val="03CF6AAC"/>
    <w:rsid w:val="046BBB63"/>
    <w:rsid w:val="049AFBB5"/>
    <w:rsid w:val="0557EBE0"/>
    <w:rsid w:val="05AE310D"/>
    <w:rsid w:val="05F2232B"/>
    <w:rsid w:val="0735441A"/>
    <w:rsid w:val="07C8780B"/>
    <w:rsid w:val="0C846469"/>
    <w:rsid w:val="0CD63D8F"/>
    <w:rsid w:val="0D99461C"/>
    <w:rsid w:val="102E7202"/>
    <w:rsid w:val="124FA605"/>
    <w:rsid w:val="14920947"/>
    <w:rsid w:val="15D9DBF9"/>
    <w:rsid w:val="1652DA57"/>
    <w:rsid w:val="17FE1B1D"/>
    <w:rsid w:val="19450E49"/>
    <w:rsid w:val="1AF4045A"/>
    <w:rsid w:val="1B54C796"/>
    <w:rsid w:val="1BE40892"/>
    <w:rsid w:val="210B8B98"/>
    <w:rsid w:val="237C4A74"/>
    <w:rsid w:val="2554F2AB"/>
    <w:rsid w:val="2573076D"/>
    <w:rsid w:val="2B98BEBE"/>
    <w:rsid w:val="2BFA39BC"/>
    <w:rsid w:val="2CF9ADF1"/>
    <w:rsid w:val="325A1953"/>
    <w:rsid w:val="35C52F89"/>
    <w:rsid w:val="37CBA0E9"/>
    <w:rsid w:val="40D3CC7D"/>
    <w:rsid w:val="40F017A8"/>
    <w:rsid w:val="42FD1719"/>
    <w:rsid w:val="44E21906"/>
    <w:rsid w:val="45D0A195"/>
    <w:rsid w:val="480921B7"/>
    <w:rsid w:val="4847FBB1"/>
    <w:rsid w:val="496A86AB"/>
    <w:rsid w:val="52AC9E11"/>
    <w:rsid w:val="54F49911"/>
    <w:rsid w:val="59AEAF1D"/>
    <w:rsid w:val="5B15FA5A"/>
    <w:rsid w:val="5C46E33A"/>
    <w:rsid w:val="5D398ED5"/>
    <w:rsid w:val="5D9D1EAA"/>
    <w:rsid w:val="5DDDEBFA"/>
    <w:rsid w:val="608A0A53"/>
    <w:rsid w:val="60CBDBAC"/>
    <w:rsid w:val="617A2A16"/>
    <w:rsid w:val="64426896"/>
    <w:rsid w:val="6447C050"/>
    <w:rsid w:val="662D1FE4"/>
    <w:rsid w:val="66B7FD00"/>
    <w:rsid w:val="6B4FC374"/>
    <w:rsid w:val="6E5414A3"/>
    <w:rsid w:val="71A66426"/>
    <w:rsid w:val="72ECF95A"/>
    <w:rsid w:val="79EBFB6A"/>
    <w:rsid w:val="7AEC7474"/>
    <w:rsid w:val="7C23A0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1706E1"/>
  <w15:chartTrackingRefBased/>
  <w15:docId w15:val="{875BB1BA-BC2F-4176-A35B-81D37F806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204"/>
    <w:pPr>
      <w:spacing w:after="0" w:line="240" w:lineRule="auto"/>
    </w:pPr>
    <w:rPr>
      <w:rFonts w:ascii="Narkisim" w:eastAsia="Times New Roman" w:hAnsi="Narkisim"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D0204"/>
    <w:pPr>
      <w:tabs>
        <w:tab w:val="center" w:pos="4680"/>
        <w:tab w:val="right" w:pos="9360"/>
      </w:tabs>
    </w:pPr>
  </w:style>
  <w:style w:type="character" w:customStyle="1" w:styleId="HeaderChar">
    <w:name w:val="Header Char"/>
    <w:basedOn w:val="DefaultParagraphFont"/>
    <w:link w:val="Header"/>
    <w:rsid w:val="006D0204"/>
    <w:rPr>
      <w:rFonts w:ascii="Narkisim" w:eastAsia="Times New Roman" w:hAnsi="Narkisim" w:cs="Times New Roman"/>
      <w:sz w:val="24"/>
      <w:szCs w:val="24"/>
    </w:rPr>
  </w:style>
  <w:style w:type="paragraph" w:styleId="Footer">
    <w:name w:val="footer"/>
    <w:basedOn w:val="Normal"/>
    <w:link w:val="FooterChar"/>
    <w:rsid w:val="006D0204"/>
    <w:pPr>
      <w:tabs>
        <w:tab w:val="center" w:pos="4680"/>
        <w:tab w:val="right" w:pos="9360"/>
      </w:tabs>
    </w:pPr>
  </w:style>
  <w:style w:type="character" w:customStyle="1" w:styleId="FooterChar">
    <w:name w:val="Footer Char"/>
    <w:basedOn w:val="DefaultParagraphFont"/>
    <w:link w:val="Footer"/>
    <w:rsid w:val="006D0204"/>
    <w:rPr>
      <w:rFonts w:ascii="Narkisim" w:eastAsia="Times New Roman" w:hAnsi="Narkisim" w:cs="Times New Roman"/>
      <w:sz w:val="24"/>
      <w:szCs w:val="24"/>
    </w:rPr>
  </w:style>
  <w:style w:type="paragraph" w:styleId="ListParagraph">
    <w:name w:val="List Paragraph"/>
    <w:basedOn w:val="Normal"/>
    <w:uiPriority w:val="34"/>
    <w:qFormat/>
    <w:rsid w:val="006D0204"/>
    <w:pPr>
      <w:ind w:left="720"/>
    </w:pPr>
  </w:style>
  <w:style w:type="character" w:styleId="Hyperlink">
    <w:name w:val="Hyperlink"/>
    <w:basedOn w:val="DefaultParagraphFont"/>
    <w:uiPriority w:val="99"/>
    <w:unhideWhenUsed/>
    <w:rsid w:val="00CD6939"/>
    <w:rPr>
      <w:color w:val="0563C1" w:themeColor="hyperlink"/>
      <w:u w:val="single"/>
    </w:rPr>
  </w:style>
  <w:style w:type="character" w:styleId="UnresolvedMention">
    <w:name w:val="Unresolved Mention"/>
    <w:basedOn w:val="DefaultParagraphFont"/>
    <w:uiPriority w:val="99"/>
    <w:semiHidden/>
    <w:unhideWhenUsed/>
    <w:rsid w:val="00CD6939"/>
    <w:rPr>
      <w:color w:val="605E5C"/>
      <w:shd w:val="clear" w:color="auto" w:fill="E1DFDD"/>
    </w:rPr>
  </w:style>
  <w:style w:type="character" w:styleId="CommentReference">
    <w:name w:val="annotation reference"/>
    <w:basedOn w:val="DefaultParagraphFont"/>
    <w:uiPriority w:val="99"/>
    <w:semiHidden/>
    <w:unhideWhenUsed/>
    <w:rsid w:val="00510BB5"/>
    <w:rPr>
      <w:sz w:val="16"/>
      <w:szCs w:val="16"/>
    </w:rPr>
  </w:style>
  <w:style w:type="paragraph" w:styleId="CommentText">
    <w:name w:val="annotation text"/>
    <w:basedOn w:val="Normal"/>
    <w:link w:val="CommentTextChar"/>
    <w:uiPriority w:val="99"/>
    <w:unhideWhenUsed/>
    <w:rsid w:val="00510BB5"/>
    <w:rPr>
      <w:sz w:val="20"/>
      <w:szCs w:val="20"/>
    </w:rPr>
  </w:style>
  <w:style w:type="character" w:customStyle="1" w:styleId="CommentTextChar">
    <w:name w:val="Comment Text Char"/>
    <w:basedOn w:val="DefaultParagraphFont"/>
    <w:link w:val="CommentText"/>
    <w:uiPriority w:val="99"/>
    <w:rsid w:val="00510BB5"/>
    <w:rPr>
      <w:rFonts w:ascii="Narkisim" w:eastAsia="Times New Roman" w:hAnsi="Narkisim" w:cs="Times New Roman"/>
      <w:sz w:val="20"/>
      <w:szCs w:val="20"/>
    </w:rPr>
  </w:style>
  <w:style w:type="paragraph" w:styleId="CommentSubject">
    <w:name w:val="annotation subject"/>
    <w:basedOn w:val="CommentText"/>
    <w:next w:val="CommentText"/>
    <w:link w:val="CommentSubjectChar"/>
    <w:uiPriority w:val="99"/>
    <w:semiHidden/>
    <w:unhideWhenUsed/>
    <w:rsid w:val="00510BB5"/>
    <w:rPr>
      <w:b/>
      <w:bCs/>
    </w:rPr>
  </w:style>
  <w:style w:type="character" w:customStyle="1" w:styleId="CommentSubjectChar">
    <w:name w:val="Comment Subject Char"/>
    <w:basedOn w:val="CommentTextChar"/>
    <w:link w:val="CommentSubject"/>
    <w:uiPriority w:val="99"/>
    <w:semiHidden/>
    <w:rsid w:val="00510BB5"/>
    <w:rPr>
      <w:rFonts w:ascii="Narkisim" w:eastAsia="Times New Roman" w:hAnsi="Narkisim"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7197867">
      <w:bodyDiv w:val="1"/>
      <w:marLeft w:val="0"/>
      <w:marRight w:val="0"/>
      <w:marTop w:val="0"/>
      <w:marBottom w:val="0"/>
      <w:divBdr>
        <w:top w:val="none" w:sz="0" w:space="0" w:color="auto"/>
        <w:left w:val="none" w:sz="0" w:space="0" w:color="auto"/>
        <w:bottom w:val="none" w:sz="0" w:space="0" w:color="auto"/>
        <w:right w:val="none" w:sz="0" w:space="0" w:color="auto"/>
      </w:divBdr>
    </w:div>
    <w:div w:id="115463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0C5D7-F205-4653-A5B1-B593DD954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3</Pages>
  <Words>984</Words>
  <Characters>5269</Characters>
  <Application>Microsoft Office Word</Application>
  <DocSecurity>0</DocSecurity>
  <Lines>92</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McBride</dc:creator>
  <cp:keywords/>
  <dc:description/>
  <cp:lastModifiedBy>Eric Gardner</cp:lastModifiedBy>
  <cp:revision>7</cp:revision>
  <dcterms:created xsi:type="dcterms:W3CDTF">2026-03-31T14:09:00Z</dcterms:created>
  <dcterms:modified xsi:type="dcterms:W3CDTF">2026-04-10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a887c4bc20db1c7081228b356dc0e0167f3b1854e3f06bd3c7823d96be88b9</vt:lpwstr>
  </property>
</Properties>
</file>